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6A41DA5" w14:textId="77777777" w:rsidR="00A75611" w:rsidRDefault="00000000">
      <w:pPr>
        <w:rPr>
          <w:b/>
        </w:rPr>
      </w:pPr>
      <w:r>
        <w:rPr>
          <w:b/>
        </w:rPr>
        <w:t>SoC Summer 2022 Final Documentation</w:t>
      </w:r>
    </w:p>
    <w:p w14:paraId="0B40C05D" w14:textId="77777777" w:rsidR="00A75611" w:rsidRDefault="00A75611"/>
    <w:p w14:paraId="4E205F70" w14:textId="4BC5C281" w:rsidR="00A75611" w:rsidRDefault="00AA28BF">
      <w:pPr>
        <w:jc w:val="center"/>
        <w:rPr>
          <w:b/>
          <w:sz w:val="36"/>
          <w:szCs w:val="36"/>
        </w:rPr>
      </w:pPr>
      <w:r w:rsidRPr="00AA28BF">
        <w:rPr>
          <w:b/>
          <w:sz w:val="36"/>
          <w:szCs w:val="36"/>
          <w:lang w:val="en-GB"/>
        </w:rPr>
        <w:t>CNN Based Stock Market Prediction</w:t>
      </w:r>
    </w:p>
    <w:p w14:paraId="4AFA399B" w14:textId="5CE3C39D" w:rsidR="00A75611" w:rsidRDefault="00AA28BF">
      <w:pPr>
        <w:jc w:val="center"/>
        <w:rPr>
          <w:b/>
          <w:sz w:val="28"/>
          <w:szCs w:val="28"/>
        </w:rPr>
      </w:pPr>
      <w:proofErr w:type="spellStart"/>
      <w:r>
        <w:rPr>
          <w:b/>
          <w:sz w:val="28"/>
          <w:szCs w:val="28"/>
        </w:rPr>
        <w:t>Shivprasad</w:t>
      </w:r>
      <w:proofErr w:type="spellEnd"/>
      <w:r>
        <w:rPr>
          <w:b/>
          <w:sz w:val="28"/>
          <w:szCs w:val="28"/>
        </w:rPr>
        <w:t xml:space="preserve"> </w:t>
      </w:r>
      <w:proofErr w:type="spellStart"/>
      <w:r>
        <w:rPr>
          <w:b/>
          <w:sz w:val="28"/>
          <w:szCs w:val="28"/>
        </w:rPr>
        <w:t>Kathane</w:t>
      </w:r>
      <w:proofErr w:type="spellEnd"/>
    </w:p>
    <w:p w14:paraId="7C80DB0D" w14:textId="77777777" w:rsidR="00A75611" w:rsidRDefault="00A75611">
      <w:pPr>
        <w:rPr>
          <w:sz w:val="28"/>
          <w:szCs w:val="28"/>
        </w:rPr>
      </w:pPr>
    </w:p>
    <w:p w14:paraId="76608991" w14:textId="77777777" w:rsidR="00A75611" w:rsidRDefault="00000000">
      <w:r>
        <w:pict w14:anchorId="2CBAB981">
          <v:rect id="_x0000_i1025" style="width:0;height:1.5pt" o:hralign="center" o:hrstd="t" o:hr="t" fillcolor="#a0a0a0" stroked="f"/>
        </w:pict>
      </w:r>
    </w:p>
    <w:p w14:paraId="086A99C1" w14:textId="6AD34763" w:rsidR="00A75611" w:rsidRPr="00D85A43" w:rsidRDefault="00AA28BF" w:rsidP="00D85A43">
      <w:r w:rsidRPr="00D85A43">
        <w:t>CNN</w:t>
      </w:r>
      <w:r w:rsidR="00000000" w:rsidRPr="00D85A43">
        <w:t xml:space="preserve">, </w:t>
      </w:r>
      <w:proofErr w:type="spellStart"/>
      <w:r w:rsidR="00D85A43">
        <w:t>stockmarket</w:t>
      </w:r>
      <w:proofErr w:type="spellEnd"/>
      <w:r w:rsidR="00000000" w:rsidRPr="00D85A43">
        <w:t>, keyword3, keyword4, keyword5, keyword6, keyword7</w:t>
      </w:r>
    </w:p>
    <w:p w14:paraId="7C992BBE" w14:textId="77777777" w:rsidR="00A75611" w:rsidRDefault="00000000">
      <w:r>
        <w:pict w14:anchorId="126B55EB">
          <v:rect id="_x0000_i1026" style="width:0;height:1.5pt" o:hralign="center" o:hrstd="t" o:hr="t" fillcolor="#a0a0a0" stroked="f"/>
        </w:pict>
      </w:r>
    </w:p>
    <w:p w14:paraId="1B3025CA" w14:textId="77777777" w:rsidR="00A75611" w:rsidRDefault="00A75611"/>
    <w:tbl>
      <w:tblPr>
        <w:tblStyle w:val="a"/>
        <w:tblW w:w="9645" w:type="dxa"/>
        <w:tblInd w:w="1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65"/>
        <w:gridCol w:w="3240"/>
        <w:gridCol w:w="3240"/>
      </w:tblGrid>
      <w:tr w:rsidR="00A75611" w14:paraId="704FB1D6" w14:textId="77777777">
        <w:tc>
          <w:tcPr>
            <w:tcW w:w="3165" w:type="dxa"/>
            <w:shd w:val="clear" w:color="auto" w:fill="auto"/>
            <w:tcMar>
              <w:top w:w="100" w:type="dxa"/>
              <w:left w:w="100" w:type="dxa"/>
              <w:bottom w:w="100" w:type="dxa"/>
              <w:right w:w="100" w:type="dxa"/>
            </w:tcMar>
          </w:tcPr>
          <w:p w14:paraId="21268356"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 xml:space="preserve">Team Member Name </w:t>
            </w:r>
          </w:p>
        </w:tc>
        <w:tc>
          <w:tcPr>
            <w:tcW w:w="3240" w:type="dxa"/>
            <w:shd w:val="clear" w:color="auto" w:fill="auto"/>
            <w:tcMar>
              <w:top w:w="100" w:type="dxa"/>
              <w:left w:w="100" w:type="dxa"/>
              <w:bottom w:w="100" w:type="dxa"/>
              <w:right w:w="100" w:type="dxa"/>
            </w:tcMar>
          </w:tcPr>
          <w:p w14:paraId="5D89429F"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Roll Number</w:t>
            </w:r>
          </w:p>
        </w:tc>
        <w:tc>
          <w:tcPr>
            <w:tcW w:w="3240" w:type="dxa"/>
            <w:shd w:val="clear" w:color="auto" w:fill="auto"/>
            <w:tcMar>
              <w:top w:w="100" w:type="dxa"/>
              <w:left w:w="100" w:type="dxa"/>
              <w:bottom w:w="100" w:type="dxa"/>
              <w:right w:w="100" w:type="dxa"/>
            </w:tcMar>
          </w:tcPr>
          <w:p w14:paraId="75CDB96E"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Email-Id</w:t>
            </w:r>
          </w:p>
        </w:tc>
      </w:tr>
      <w:tr w:rsidR="00A75611" w14:paraId="35D9D433" w14:textId="77777777">
        <w:tc>
          <w:tcPr>
            <w:tcW w:w="3165" w:type="dxa"/>
            <w:shd w:val="clear" w:color="auto" w:fill="auto"/>
            <w:tcMar>
              <w:top w:w="100" w:type="dxa"/>
              <w:left w:w="100" w:type="dxa"/>
              <w:bottom w:w="100" w:type="dxa"/>
              <w:right w:w="100" w:type="dxa"/>
            </w:tcMar>
          </w:tcPr>
          <w:p w14:paraId="3C6648C4" w14:textId="0318A960" w:rsidR="00A75611" w:rsidRDefault="00AA28BF">
            <w:pPr>
              <w:widowControl w:val="0"/>
              <w:pBdr>
                <w:top w:val="nil"/>
                <w:left w:val="nil"/>
                <w:bottom w:val="nil"/>
                <w:right w:val="nil"/>
                <w:between w:val="nil"/>
              </w:pBdr>
              <w:spacing w:line="240" w:lineRule="auto"/>
            </w:pPr>
            <w:r>
              <w:t>Nilabja Mandal</w:t>
            </w:r>
          </w:p>
        </w:tc>
        <w:tc>
          <w:tcPr>
            <w:tcW w:w="3240" w:type="dxa"/>
            <w:shd w:val="clear" w:color="auto" w:fill="auto"/>
            <w:tcMar>
              <w:top w:w="100" w:type="dxa"/>
              <w:left w:w="100" w:type="dxa"/>
              <w:bottom w:w="100" w:type="dxa"/>
              <w:right w:w="100" w:type="dxa"/>
            </w:tcMar>
          </w:tcPr>
          <w:p w14:paraId="3B0261F1" w14:textId="6065F467" w:rsidR="00A75611" w:rsidRDefault="00AA28BF">
            <w:pPr>
              <w:widowControl w:val="0"/>
              <w:pBdr>
                <w:top w:val="nil"/>
                <w:left w:val="nil"/>
                <w:bottom w:val="nil"/>
                <w:right w:val="nil"/>
                <w:between w:val="nil"/>
              </w:pBdr>
              <w:spacing w:line="240" w:lineRule="auto"/>
            </w:pPr>
            <w:r>
              <w:t>190020078</w:t>
            </w:r>
          </w:p>
        </w:tc>
        <w:tc>
          <w:tcPr>
            <w:tcW w:w="3240" w:type="dxa"/>
            <w:shd w:val="clear" w:color="auto" w:fill="auto"/>
            <w:tcMar>
              <w:top w:w="100" w:type="dxa"/>
              <w:left w:w="100" w:type="dxa"/>
              <w:bottom w:w="100" w:type="dxa"/>
              <w:right w:w="100" w:type="dxa"/>
            </w:tcMar>
          </w:tcPr>
          <w:p w14:paraId="6574331D" w14:textId="1E1EB53C" w:rsidR="00A75611" w:rsidRDefault="00AA28BF">
            <w:pPr>
              <w:widowControl w:val="0"/>
              <w:pBdr>
                <w:top w:val="nil"/>
                <w:left w:val="nil"/>
                <w:bottom w:val="nil"/>
                <w:right w:val="nil"/>
                <w:between w:val="nil"/>
              </w:pBdr>
              <w:spacing w:line="240" w:lineRule="auto"/>
            </w:pPr>
            <w:r>
              <w:t>mandalnilabja@iitb.ac.in</w:t>
            </w:r>
          </w:p>
        </w:tc>
      </w:tr>
    </w:tbl>
    <w:p w14:paraId="00AE7B41" w14:textId="77777777" w:rsidR="00A75611" w:rsidRDefault="00A75611">
      <w:pPr>
        <w:rPr>
          <w:b/>
        </w:rPr>
      </w:pPr>
    </w:p>
    <w:p w14:paraId="40BB0E1B" w14:textId="77777777" w:rsidR="00A75611" w:rsidRDefault="00000000">
      <w:pPr>
        <w:rPr>
          <w:b/>
          <w:sz w:val="28"/>
          <w:szCs w:val="28"/>
        </w:rPr>
      </w:pPr>
      <w:r>
        <w:rPr>
          <w:b/>
          <w:sz w:val="28"/>
          <w:szCs w:val="28"/>
        </w:rPr>
        <w:t>Brief Description</w:t>
      </w:r>
    </w:p>
    <w:tbl>
      <w:tblPr>
        <w:tblStyle w:val="a0"/>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51977FA3" w14:textId="77777777">
        <w:trPr>
          <w:trHeight w:val="2715"/>
        </w:trPr>
        <w:tc>
          <w:tcPr>
            <w:tcW w:w="9746" w:type="dxa"/>
            <w:shd w:val="clear" w:color="auto" w:fill="auto"/>
            <w:tcMar>
              <w:top w:w="100" w:type="dxa"/>
              <w:left w:w="100" w:type="dxa"/>
              <w:bottom w:w="100" w:type="dxa"/>
              <w:right w:w="100" w:type="dxa"/>
            </w:tcMar>
          </w:tcPr>
          <w:p w14:paraId="46B224DF" w14:textId="52131EF0" w:rsidR="00C727A0" w:rsidRDefault="00C727A0" w:rsidP="00C727A0">
            <w:pPr>
              <w:rPr>
                <w:lang w:val="en-US"/>
              </w:rPr>
            </w:pPr>
            <w:r>
              <w:rPr>
                <w:lang w:val="en-US"/>
              </w:rPr>
              <w:t>Predicting Financial Instrument prices is as much difficult as it is rewarding. There is huge data generated in Capital Markets and leveraging these predictions can be made. Analyzing their behaviour and extracting useful insights can help traders. Traditional ML models have shown considerable performance in this task with SVMs, random forest ensembles, leading the scope. But with the improvement of our computational abilities deep learning have started to take the forefront</w:t>
            </w:r>
            <w:r>
              <w:rPr>
                <w:lang w:val="en-US"/>
              </w:rPr>
              <w:t xml:space="preserve">. </w:t>
            </w:r>
            <w:r>
              <w:rPr>
                <w:lang w:val="en-US"/>
              </w:rPr>
              <w:t>CNNs are highly useful in auto-extracting features which is in itself a difficult task.</w:t>
            </w:r>
          </w:p>
          <w:p w14:paraId="3B3D5A20" w14:textId="1DF48F90" w:rsidR="00C727A0" w:rsidRDefault="00C727A0" w:rsidP="00C727A0">
            <w:pPr>
              <w:rPr>
                <w:lang w:val="en-US"/>
              </w:rPr>
            </w:pPr>
            <w:r>
              <w:rPr>
                <w:lang w:val="en-US"/>
              </w:rPr>
              <w:t>Th</w:t>
            </w:r>
            <w:r>
              <w:rPr>
                <w:lang w:val="en-US"/>
              </w:rPr>
              <w:t>e</w:t>
            </w:r>
            <w:r>
              <w:rPr>
                <w:lang w:val="en-US"/>
              </w:rPr>
              <w:t xml:space="preserve"> paper “</w:t>
            </w:r>
            <w:proofErr w:type="spellStart"/>
            <w:r>
              <w:rPr>
                <w:b/>
                <w:bCs/>
                <w:i/>
                <w:iCs/>
                <w:lang w:val="en-US"/>
              </w:rPr>
              <w:t>CNNpred</w:t>
            </w:r>
            <w:proofErr w:type="spellEnd"/>
            <w:r>
              <w:rPr>
                <w:b/>
                <w:bCs/>
                <w:i/>
                <w:iCs/>
                <w:lang w:val="en-US"/>
              </w:rPr>
              <w:t>: CNN-based stock market prediction using a diverse set of variables</w:t>
            </w:r>
            <w:r>
              <w:rPr>
                <w:i/>
                <w:iCs/>
                <w:lang w:val="en-US"/>
              </w:rPr>
              <w:t>”</w:t>
            </w:r>
            <w:r>
              <w:rPr>
                <w:lang w:val="en-US"/>
              </w:rPr>
              <w:t xml:space="preserve"> by </w:t>
            </w:r>
            <w:r>
              <w:rPr>
                <w:b/>
                <w:bCs/>
                <w:i/>
                <w:iCs/>
                <w:lang w:val="en-US"/>
              </w:rPr>
              <w:t xml:space="preserve">Ehsan </w:t>
            </w:r>
            <w:proofErr w:type="spellStart"/>
            <w:r>
              <w:rPr>
                <w:b/>
                <w:bCs/>
                <w:i/>
                <w:iCs/>
                <w:lang w:val="en-US"/>
              </w:rPr>
              <w:t>Hoseinzade</w:t>
            </w:r>
            <w:proofErr w:type="spellEnd"/>
            <w:r>
              <w:rPr>
                <w:i/>
                <w:iCs/>
                <w:lang w:val="en-US"/>
              </w:rPr>
              <w:t xml:space="preserve"> </w:t>
            </w:r>
            <w:r>
              <w:rPr>
                <w:lang w:val="en-US"/>
              </w:rPr>
              <w:t>and</w:t>
            </w:r>
            <w:r>
              <w:rPr>
                <w:i/>
                <w:iCs/>
                <w:lang w:val="en-US"/>
              </w:rPr>
              <w:t xml:space="preserve"> </w:t>
            </w:r>
            <w:r>
              <w:rPr>
                <w:b/>
                <w:bCs/>
                <w:i/>
                <w:iCs/>
                <w:lang w:val="en-US"/>
              </w:rPr>
              <w:t xml:space="preserve">Saman </w:t>
            </w:r>
            <w:proofErr w:type="spellStart"/>
            <w:r>
              <w:rPr>
                <w:b/>
                <w:bCs/>
                <w:i/>
                <w:iCs/>
                <w:lang w:val="en-US"/>
              </w:rPr>
              <w:t>Haratizadeh</w:t>
            </w:r>
            <w:proofErr w:type="spellEnd"/>
            <w:r>
              <w:rPr>
                <w:i/>
                <w:iCs/>
                <w:lang w:val="en-US"/>
              </w:rPr>
              <w:t xml:space="preserve"> </w:t>
            </w:r>
            <w:r>
              <w:rPr>
                <w:lang w:val="en-US"/>
              </w:rPr>
              <w:t xml:space="preserve">published </w:t>
            </w:r>
            <w:r>
              <w:rPr>
                <w:i/>
                <w:iCs/>
                <w:lang w:val="en-US"/>
              </w:rPr>
              <w:t>in Faculty of New Sciences and Technologies, University of Tehran, Tehran, Iran</w:t>
            </w:r>
            <w:r>
              <w:rPr>
                <w:lang w:val="en-US"/>
              </w:rPr>
              <w:t xml:space="preserve"> on Mar 20, 2019 tries to predict next day’s stock prices using market data from the past as well as different markets as well using CNNs. </w:t>
            </w:r>
          </w:p>
          <w:p w14:paraId="63190311" w14:textId="468C8B9C" w:rsidR="00A75611" w:rsidRPr="00C727A0" w:rsidRDefault="00C727A0" w:rsidP="00C727A0">
            <w:pPr>
              <w:rPr>
                <w:lang w:val="en-US"/>
              </w:rPr>
            </w:pPr>
            <w:r>
              <w:rPr>
                <w:lang w:val="en-US"/>
              </w:rPr>
              <w:t xml:space="preserve">This project, </w:t>
            </w:r>
            <w:r w:rsidRPr="00C727A0">
              <w:rPr>
                <w:b/>
                <w:bCs/>
                <w:lang w:val="en-US"/>
              </w:rPr>
              <w:t>CNN Based Stock Market Prediction</w:t>
            </w:r>
            <w:r>
              <w:rPr>
                <w:lang w:val="en-US"/>
              </w:rPr>
              <w:t>, is an attempt to replicate their work and apply it for Indian Stock Indices.</w:t>
            </w:r>
          </w:p>
        </w:tc>
      </w:tr>
    </w:tbl>
    <w:p w14:paraId="3C086F99" w14:textId="77777777" w:rsidR="00A75611" w:rsidRDefault="00A75611">
      <w:pPr>
        <w:rPr>
          <w:b/>
        </w:rPr>
      </w:pPr>
    </w:p>
    <w:p w14:paraId="2AAE2330" w14:textId="77777777" w:rsidR="00A75611" w:rsidRDefault="00000000">
      <w:pPr>
        <w:rPr>
          <w:sz w:val="28"/>
          <w:szCs w:val="28"/>
        </w:rPr>
      </w:pPr>
      <w:r>
        <w:rPr>
          <w:b/>
          <w:sz w:val="28"/>
          <w:szCs w:val="28"/>
        </w:rPr>
        <w:t xml:space="preserve">Progress </w:t>
      </w:r>
    </w:p>
    <w:tbl>
      <w:tblPr>
        <w:tblStyle w:val="a1"/>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379E4A1E" w14:textId="77777777">
        <w:trPr>
          <w:trHeight w:val="2325"/>
        </w:trPr>
        <w:tc>
          <w:tcPr>
            <w:tcW w:w="9746" w:type="dxa"/>
            <w:shd w:val="clear" w:color="auto" w:fill="auto"/>
            <w:tcMar>
              <w:top w:w="100" w:type="dxa"/>
              <w:left w:w="100" w:type="dxa"/>
              <w:bottom w:w="100" w:type="dxa"/>
              <w:right w:w="100" w:type="dxa"/>
            </w:tcMar>
          </w:tcPr>
          <w:p w14:paraId="7588C3C6" w14:textId="77777777" w:rsidR="00A75611" w:rsidRDefault="00000000">
            <w:pPr>
              <w:rPr>
                <w:i/>
                <w:color w:val="FF0000"/>
              </w:rPr>
            </w:pPr>
            <w:r>
              <w:rPr>
                <w:i/>
                <w:color w:val="FF0000"/>
              </w:rPr>
              <w:t>Describe how the work was done</w:t>
            </w:r>
          </w:p>
          <w:p w14:paraId="1ACB6CE2" w14:textId="77777777" w:rsidR="00A75611" w:rsidRDefault="00000000">
            <w:pPr>
              <w:rPr>
                <w:i/>
                <w:color w:val="FF0000"/>
              </w:rPr>
            </w:pPr>
            <w:r>
              <w:rPr>
                <w:i/>
                <w:color w:val="FF0000"/>
              </w:rPr>
              <w:t xml:space="preserve">Work-Flow distributed across the duration between the review meets </w:t>
            </w:r>
          </w:p>
          <w:p w14:paraId="091CC796" w14:textId="77777777" w:rsidR="00A75611" w:rsidRDefault="00000000">
            <w:pPr>
              <w:rPr>
                <w:i/>
                <w:color w:val="FF0000"/>
              </w:rPr>
            </w:pPr>
            <w:r>
              <w:rPr>
                <w:i/>
                <w:color w:val="FF0000"/>
              </w:rPr>
              <w:t xml:space="preserve">Challenges (Difficulties faced and how you overcame it) </w:t>
            </w:r>
          </w:p>
          <w:p w14:paraId="302182C9" w14:textId="77777777" w:rsidR="00A75611" w:rsidRDefault="00000000">
            <w:pPr>
              <w:rPr>
                <w:i/>
                <w:color w:val="FF0000"/>
              </w:rPr>
            </w:pPr>
            <w:r>
              <w:rPr>
                <w:i/>
                <w:color w:val="FF0000"/>
              </w:rPr>
              <w:t xml:space="preserve">Calculations involved </w:t>
            </w:r>
          </w:p>
          <w:p w14:paraId="10A322D4" w14:textId="77777777" w:rsidR="00A75611" w:rsidRDefault="00000000">
            <w:pPr>
              <w:rPr>
                <w:i/>
                <w:color w:val="FF0000"/>
              </w:rPr>
            </w:pPr>
            <w:r>
              <w:rPr>
                <w:i/>
                <w:color w:val="FF0000"/>
              </w:rPr>
              <w:t>(min.300 words)</w:t>
            </w:r>
          </w:p>
          <w:p w14:paraId="5D7BCF45" w14:textId="77777777" w:rsidR="00A75611" w:rsidRDefault="00A75611">
            <w:pPr>
              <w:rPr>
                <w:i/>
                <w:color w:val="FF0000"/>
              </w:rPr>
            </w:pPr>
          </w:p>
          <w:p w14:paraId="71CB6301" w14:textId="77777777" w:rsidR="00A75611" w:rsidRDefault="00A75611">
            <w:pPr>
              <w:rPr>
                <w:i/>
                <w:color w:val="FF0000"/>
              </w:rPr>
            </w:pPr>
          </w:p>
          <w:p w14:paraId="22A20E82" w14:textId="77777777" w:rsidR="00A75611" w:rsidRPr="00727D19" w:rsidRDefault="00A75611" w:rsidP="00727D19"/>
          <w:p w14:paraId="3E134F7E" w14:textId="77777777" w:rsidR="00A75611" w:rsidRDefault="00A75611">
            <w:pPr>
              <w:rPr>
                <w:i/>
                <w:color w:val="FF0000"/>
              </w:rPr>
            </w:pPr>
          </w:p>
          <w:p w14:paraId="05DD6C72" w14:textId="77777777" w:rsidR="00A75611" w:rsidRDefault="00A75611">
            <w:pPr>
              <w:rPr>
                <w:i/>
                <w:color w:val="FF0000"/>
              </w:rPr>
            </w:pPr>
          </w:p>
          <w:p w14:paraId="1A95F276" w14:textId="77777777" w:rsidR="00A75611" w:rsidRDefault="00A75611">
            <w:pPr>
              <w:rPr>
                <w:i/>
                <w:color w:val="FF0000"/>
              </w:rPr>
            </w:pPr>
          </w:p>
          <w:p w14:paraId="05835051" w14:textId="77777777" w:rsidR="00A75611" w:rsidRDefault="00A75611">
            <w:pPr>
              <w:rPr>
                <w:i/>
                <w:color w:val="FF0000"/>
              </w:rPr>
            </w:pPr>
          </w:p>
          <w:p w14:paraId="19ACF6CA" w14:textId="77777777" w:rsidR="00A75611" w:rsidRDefault="00A75611">
            <w:pPr>
              <w:rPr>
                <w:i/>
                <w:color w:val="FF0000"/>
              </w:rPr>
            </w:pPr>
          </w:p>
          <w:p w14:paraId="1B84622D" w14:textId="77777777" w:rsidR="00A75611" w:rsidRDefault="00A75611">
            <w:pPr>
              <w:rPr>
                <w:i/>
                <w:color w:val="FF0000"/>
              </w:rPr>
            </w:pPr>
          </w:p>
          <w:p w14:paraId="40B71411" w14:textId="77777777" w:rsidR="00A75611" w:rsidRDefault="00A75611">
            <w:pPr>
              <w:rPr>
                <w:i/>
                <w:color w:val="FF0000"/>
              </w:rPr>
            </w:pPr>
          </w:p>
          <w:p w14:paraId="4A89A119" w14:textId="77777777" w:rsidR="00A75611" w:rsidRDefault="00A75611">
            <w:pPr>
              <w:rPr>
                <w:i/>
                <w:color w:val="FF0000"/>
              </w:rPr>
            </w:pPr>
          </w:p>
          <w:p w14:paraId="1CF61C84" w14:textId="77777777" w:rsidR="00A75611" w:rsidRDefault="00A75611">
            <w:pPr>
              <w:rPr>
                <w:i/>
                <w:color w:val="FF0000"/>
              </w:rPr>
            </w:pPr>
          </w:p>
          <w:p w14:paraId="28B0C507" w14:textId="77777777" w:rsidR="00A75611" w:rsidRDefault="00A75611">
            <w:pPr>
              <w:rPr>
                <w:i/>
                <w:color w:val="FF0000"/>
              </w:rPr>
            </w:pPr>
          </w:p>
          <w:p w14:paraId="2083658D" w14:textId="77777777" w:rsidR="00A75611" w:rsidRDefault="00A75611">
            <w:pPr>
              <w:rPr>
                <w:i/>
                <w:color w:val="FF0000"/>
              </w:rPr>
            </w:pPr>
          </w:p>
          <w:p w14:paraId="6BDB9B0D" w14:textId="77777777" w:rsidR="00A75611" w:rsidRDefault="00A75611">
            <w:pPr>
              <w:rPr>
                <w:i/>
                <w:color w:val="FF0000"/>
              </w:rPr>
            </w:pPr>
          </w:p>
          <w:p w14:paraId="62D830D7" w14:textId="77777777" w:rsidR="00A75611" w:rsidRDefault="00A75611">
            <w:pPr>
              <w:rPr>
                <w:i/>
                <w:color w:val="FF0000"/>
              </w:rPr>
            </w:pPr>
          </w:p>
          <w:p w14:paraId="1AD69055" w14:textId="77777777" w:rsidR="00A75611" w:rsidRDefault="00A75611">
            <w:pPr>
              <w:rPr>
                <w:i/>
                <w:color w:val="FF0000"/>
              </w:rPr>
            </w:pPr>
          </w:p>
          <w:p w14:paraId="346BD9C2" w14:textId="77777777" w:rsidR="00A75611" w:rsidRDefault="00A75611">
            <w:pPr>
              <w:rPr>
                <w:i/>
                <w:color w:val="FF0000"/>
              </w:rPr>
            </w:pPr>
          </w:p>
          <w:p w14:paraId="288DA8E4" w14:textId="77777777" w:rsidR="00A75611" w:rsidRDefault="00A75611">
            <w:pPr>
              <w:rPr>
                <w:i/>
                <w:color w:val="FF0000"/>
              </w:rPr>
            </w:pPr>
          </w:p>
          <w:p w14:paraId="5D94FC42" w14:textId="77777777" w:rsidR="00A75611" w:rsidRDefault="00A75611">
            <w:pPr>
              <w:rPr>
                <w:i/>
                <w:color w:val="FF0000"/>
              </w:rPr>
            </w:pPr>
          </w:p>
        </w:tc>
      </w:tr>
    </w:tbl>
    <w:p w14:paraId="4E8E2814" w14:textId="77777777" w:rsidR="00A75611" w:rsidRDefault="00A75611">
      <w:pPr>
        <w:rPr>
          <w:b/>
          <w:sz w:val="28"/>
          <w:szCs w:val="28"/>
        </w:rPr>
      </w:pPr>
    </w:p>
    <w:p w14:paraId="3EA47689" w14:textId="77777777" w:rsidR="00A75611" w:rsidRDefault="00000000">
      <w:pPr>
        <w:rPr>
          <w:sz w:val="28"/>
          <w:szCs w:val="28"/>
        </w:rPr>
      </w:pPr>
      <w:r>
        <w:rPr>
          <w:b/>
          <w:sz w:val="28"/>
          <w:szCs w:val="28"/>
        </w:rPr>
        <w:t xml:space="preserve">Results </w:t>
      </w:r>
    </w:p>
    <w:tbl>
      <w:tblPr>
        <w:tblStyle w:val="a2"/>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49FC6589" w14:textId="77777777">
        <w:trPr>
          <w:trHeight w:val="2340"/>
        </w:trPr>
        <w:tc>
          <w:tcPr>
            <w:tcW w:w="9746" w:type="dxa"/>
            <w:shd w:val="clear" w:color="auto" w:fill="auto"/>
            <w:tcMar>
              <w:top w:w="100" w:type="dxa"/>
              <w:left w:w="100" w:type="dxa"/>
              <w:bottom w:w="100" w:type="dxa"/>
              <w:right w:w="100" w:type="dxa"/>
            </w:tcMar>
          </w:tcPr>
          <w:p w14:paraId="4664357E" w14:textId="77777777" w:rsidR="00A75611" w:rsidRDefault="00000000">
            <w:pPr>
              <w:rPr>
                <w:i/>
                <w:color w:val="FF0000"/>
              </w:rPr>
            </w:pPr>
            <w:r>
              <w:rPr>
                <w:i/>
                <w:color w:val="FF0000"/>
              </w:rPr>
              <w:t xml:space="preserve">A detailed description of the results you have achieved </w:t>
            </w:r>
          </w:p>
          <w:p w14:paraId="0D6506CE" w14:textId="77777777" w:rsidR="00A75611" w:rsidRDefault="00000000">
            <w:pPr>
              <w:rPr>
                <w:i/>
                <w:color w:val="FF0000"/>
              </w:rPr>
            </w:pPr>
            <w:r>
              <w:rPr>
                <w:i/>
                <w:color w:val="FF0000"/>
              </w:rPr>
              <w:tab/>
              <w:t>Include:</w:t>
            </w:r>
          </w:p>
          <w:p w14:paraId="77C2D31E" w14:textId="77777777" w:rsidR="00A75611" w:rsidRDefault="00000000">
            <w:pPr>
              <w:ind w:left="720" w:firstLine="720"/>
              <w:rPr>
                <w:i/>
                <w:color w:val="FF0000"/>
              </w:rPr>
            </w:pPr>
            <w:r>
              <w:rPr>
                <w:i/>
                <w:color w:val="FF0000"/>
              </w:rPr>
              <w:t>Images of your working prototype</w:t>
            </w:r>
          </w:p>
          <w:p w14:paraId="082A0E47" w14:textId="77777777" w:rsidR="00A75611" w:rsidRDefault="00000000">
            <w:pPr>
              <w:ind w:left="720" w:firstLine="720"/>
              <w:rPr>
                <w:i/>
                <w:color w:val="FF0000"/>
              </w:rPr>
            </w:pPr>
            <w:r>
              <w:rPr>
                <w:i/>
                <w:color w:val="FF0000"/>
              </w:rPr>
              <w:t>GitHub Repository (if any)</w:t>
            </w:r>
          </w:p>
          <w:p w14:paraId="50726E51" w14:textId="77777777" w:rsidR="00A75611" w:rsidRDefault="00000000">
            <w:pPr>
              <w:ind w:left="720" w:firstLine="720"/>
              <w:rPr>
                <w:i/>
                <w:color w:val="FF0000"/>
              </w:rPr>
            </w:pPr>
            <w:r>
              <w:rPr>
                <w:i/>
                <w:color w:val="FF0000"/>
              </w:rPr>
              <w:t>All files (documents or sheets) used (</w:t>
            </w:r>
            <w:proofErr w:type="spellStart"/>
            <w:proofErr w:type="gramStart"/>
            <w:r>
              <w:rPr>
                <w:i/>
                <w:color w:val="FF0000"/>
              </w:rPr>
              <w:t>eg.meeting</w:t>
            </w:r>
            <w:proofErr w:type="spellEnd"/>
            <w:proofErr w:type="gramEnd"/>
            <w:r>
              <w:rPr>
                <w:i/>
                <w:color w:val="FF0000"/>
              </w:rPr>
              <w:t xml:space="preserve"> notes)</w:t>
            </w:r>
          </w:p>
          <w:p w14:paraId="50FEFFED" w14:textId="77777777" w:rsidR="00A75611" w:rsidRDefault="00000000">
            <w:pPr>
              <w:ind w:left="720" w:firstLine="720"/>
              <w:rPr>
                <w:i/>
                <w:color w:val="FF0000"/>
              </w:rPr>
            </w:pPr>
            <w:r>
              <w:rPr>
                <w:i/>
                <w:color w:val="FF0000"/>
              </w:rPr>
              <w:t>Simulations/ Project Video</w:t>
            </w:r>
          </w:p>
          <w:p w14:paraId="61AD1384" w14:textId="77777777" w:rsidR="00A75611" w:rsidRDefault="00000000">
            <w:pPr>
              <w:ind w:left="720" w:firstLine="720"/>
              <w:rPr>
                <w:i/>
                <w:color w:val="FF0000"/>
              </w:rPr>
            </w:pPr>
            <w:r>
              <w:rPr>
                <w:i/>
                <w:color w:val="FF0000"/>
              </w:rPr>
              <w:t xml:space="preserve">Final Presentation Link </w:t>
            </w:r>
          </w:p>
          <w:p w14:paraId="47D2A8C9" w14:textId="77777777" w:rsidR="00A75611" w:rsidRDefault="00000000">
            <w:pPr>
              <w:rPr>
                <w:b/>
                <w:i/>
                <w:color w:val="FF0000"/>
              </w:rPr>
            </w:pPr>
            <w:r>
              <w:rPr>
                <w:i/>
                <w:color w:val="FF0000"/>
              </w:rPr>
              <w:tab/>
            </w:r>
            <w:r>
              <w:rPr>
                <w:i/>
                <w:color w:val="FF0000"/>
              </w:rPr>
              <w:tab/>
              <w:t>*</w:t>
            </w:r>
            <w:r>
              <w:rPr>
                <w:b/>
                <w:i/>
                <w:color w:val="FF0000"/>
              </w:rPr>
              <w:t>Add these as hyperlinks with a proper name for the field</w:t>
            </w:r>
          </w:p>
          <w:p w14:paraId="77A20E31" w14:textId="7575E78A" w:rsidR="00A75611" w:rsidRDefault="00A75611" w:rsidP="007D79DD"/>
          <w:p w14:paraId="603CFF44" w14:textId="77777777" w:rsidR="00F850F5" w:rsidRDefault="00F850F5" w:rsidP="00F850F5">
            <w:pPr>
              <w:rPr>
                <w:lang w:val="en-US"/>
              </w:rPr>
            </w:pPr>
            <w:r>
              <w:rPr>
                <w:lang w:val="en-US"/>
              </w:rPr>
              <w:t xml:space="preserve">Based on the </w:t>
            </w:r>
            <w:proofErr w:type="spellStart"/>
            <w:r>
              <w:rPr>
                <w:lang w:val="en-US"/>
              </w:rPr>
              <w:t>CNNpred</w:t>
            </w:r>
            <w:proofErr w:type="spellEnd"/>
            <w:r>
              <w:rPr>
                <w:lang w:val="en-US"/>
              </w:rPr>
              <w:t xml:space="preserve"> paper, 2d CNN version with the original data (DJI, NASDAQ, NYSE, RUSSELL, S&amp;P) was implemented. Data is from Dec 31, 2009 to Nov 15, 2017. All the data is present in the personal </w:t>
            </w:r>
            <w:proofErr w:type="spellStart"/>
            <w:r>
              <w:rPr>
                <w:lang w:val="en-US"/>
              </w:rPr>
              <w:t>github</w:t>
            </w:r>
            <w:proofErr w:type="spellEnd"/>
            <w:r>
              <w:rPr>
                <w:lang w:val="en-US"/>
              </w:rPr>
              <w:t xml:space="preserve"> repo. The model is built </w:t>
            </w:r>
            <w:proofErr w:type="spellStart"/>
            <w:r>
              <w:rPr>
                <w:lang w:val="en-US"/>
              </w:rPr>
              <w:t>keras</w:t>
            </w:r>
            <w:proofErr w:type="spellEnd"/>
            <w:r>
              <w:rPr>
                <w:lang w:val="en-US"/>
              </w:rPr>
              <w:t xml:space="preserve"> library.</w:t>
            </w:r>
          </w:p>
          <w:p w14:paraId="1F19C4EC" w14:textId="77777777" w:rsidR="00F850F5" w:rsidRDefault="00F850F5" w:rsidP="00F850F5">
            <w:pPr>
              <w:rPr>
                <w:lang w:val="en-US"/>
              </w:rPr>
            </w:pPr>
            <w:r>
              <w:rPr>
                <w:lang w:val="en-US"/>
              </w:rPr>
              <w:t xml:space="preserve">At first all the required modules have been imported. Then custom metric functions as recall, precision, f1, Macro f1 score were defined. The architecture of the model according to the </w:t>
            </w:r>
            <w:proofErr w:type="spellStart"/>
            <w:r>
              <w:rPr>
                <w:lang w:val="en-US"/>
              </w:rPr>
              <w:t>CNNpred</w:t>
            </w:r>
            <w:proofErr w:type="spellEnd"/>
            <w:r>
              <w:rPr>
                <w:lang w:val="en-US"/>
              </w:rPr>
              <w:t xml:space="preserve"> paper was built next. The model uses 82 features, last 60 days data, 3 Convolutional layers with filters (3*1) and </w:t>
            </w:r>
            <w:proofErr w:type="spellStart"/>
            <w:r>
              <w:rPr>
                <w:lang w:val="en-US"/>
              </w:rPr>
              <w:t>ReLU</w:t>
            </w:r>
            <w:proofErr w:type="spellEnd"/>
            <w:r>
              <w:rPr>
                <w:lang w:val="en-US"/>
              </w:rPr>
              <w:t xml:space="preserve"> activation, </w:t>
            </w:r>
            <w:proofErr w:type="spellStart"/>
            <w:r>
              <w:rPr>
                <w:lang w:val="en-US"/>
              </w:rPr>
              <w:t>Maxpooling</w:t>
            </w:r>
            <w:proofErr w:type="spellEnd"/>
            <w:r>
              <w:rPr>
                <w:lang w:val="en-US"/>
              </w:rPr>
              <w:t xml:space="preserve"> layers (2*1), output layer with sigmoid activation.</w:t>
            </w:r>
          </w:p>
          <w:p w14:paraId="3AA456D2" w14:textId="77777777" w:rsidR="00F850F5" w:rsidRDefault="00F850F5" w:rsidP="00F850F5">
            <w:pPr>
              <w:rPr>
                <w:lang w:val="en-US"/>
              </w:rPr>
            </w:pPr>
            <w:r>
              <w:rPr>
                <w:lang w:val="en-US"/>
              </w:rPr>
              <w:t xml:space="preserve">Then the functions to create </w:t>
            </w:r>
            <w:proofErr w:type="spellStart"/>
            <w:r>
              <w:rPr>
                <w:lang w:val="en-US"/>
              </w:rPr>
              <w:t>datastream</w:t>
            </w:r>
            <w:proofErr w:type="spellEnd"/>
            <w:r>
              <w:rPr>
                <w:lang w:val="en-US"/>
              </w:rPr>
              <w:t xml:space="preserve"> to feed the model training and testing was created as </w:t>
            </w:r>
            <w:proofErr w:type="spellStart"/>
            <w:r>
              <w:rPr>
                <w:lang w:val="en-US"/>
              </w:rPr>
              <w:t>datagen</w:t>
            </w:r>
            <w:proofErr w:type="spellEnd"/>
            <w:r>
              <w:rPr>
                <w:lang w:val="en-US"/>
              </w:rPr>
              <w:t xml:space="preserve"> and </w:t>
            </w:r>
            <w:proofErr w:type="spellStart"/>
            <w:r>
              <w:rPr>
                <w:lang w:val="en-US"/>
              </w:rPr>
              <w:t>testgen</w:t>
            </w:r>
            <w:proofErr w:type="spellEnd"/>
            <w:r>
              <w:rPr>
                <w:lang w:val="en-US"/>
              </w:rPr>
              <w:t xml:space="preserve">. Last 5 months of data (after </w:t>
            </w:r>
            <w:r w:rsidRPr="00CD273A">
              <w:rPr>
                <w:lang w:val="en-US"/>
              </w:rPr>
              <w:t>'2016-04-21'</w:t>
            </w:r>
            <w:r>
              <w:rPr>
                <w:lang w:val="en-US"/>
              </w:rPr>
              <w:t>) is used as test data. The rest is split into 75% training and 25% validation data.</w:t>
            </w:r>
          </w:p>
          <w:p w14:paraId="4DA37BE6" w14:textId="77777777" w:rsidR="00F850F5" w:rsidRDefault="00F850F5" w:rsidP="00F850F5">
            <w:pPr>
              <w:rPr>
                <w:lang w:val="en-US"/>
              </w:rPr>
            </w:pPr>
            <w:r>
              <w:rPr>
                <w:lang w:val="en-US"/>
              </w:rPr>
              <w:t xml:space="preserve">The loss function was Maximum Absolute Error and the Optimization algorithm was </w:t>
            </w:r>
            <w:proofErr w:type="spellStart"/>
            <w:r>
              <w:rPr>
                <w:lang w:val="en-US"/>
              </w:rPr>
              <w:t>AdamOptimizer</w:t>
            </w:r>
            <w:proofErr w:type="spellEnd"/>
          </w:p>
          <w:p w14:paraId="13D4F695" w14:textId="77777777" w:rsidR="00F850F5" w:rsidRDefault="00F850F5" w:rsidP="00F850F5">
            <w:pPr>
              <w:rPr>
                <w:lang w:val="en-US"/>
              </w:rPr>
            </w:pPr>
            <w:r>
              <w:rPr>
                <w:lang w:val="en-US"/>
              </w:rPr>
              <w:t xml:space="preserve">The model was trained varying the hyperparameter batch size (128, 64, 32, 16). </w:t>
            </w:r>
          </w:p>
          <w:tbl>
            <w:tblPr>
              <w:tblStyle w:val="TableGrid"/>
              <w:tblW w:w="0" w:type="auto"/>
              <w:tblLayout w:type="fixed"/>
              <w:tblLook w:val="04A0" w:firstRow="1" w:lastRow="0" w:firstColumn="1" w:lastColumn="0" w:noHBand="0" w:noVBand="1"/>
            </w:tblPr>
            <w:tblGrid>
              <w:gridCol w:w="1502"/>
              <w:gridCol w:w="1502"/>
              <w:gridCol w:w="1503"/>
              <w:gridCol w:w="1503"/>
              <w:gridCol w:w="1503"/>
            </w:tblGrid>
            <w:tr w:rsidR="00F850F5" w14:paraId="55ABE3A2" w14:textId="77777777" w:rsidTr="00BB5962">
              <w:tc>
                <w:tcPr>
                  <w:tcW w:w="1502" w:type="dxa"/>
                </w:tcPr>
                <w:p w14:paraId="6C04654D" w14:textId="77777777" w:rsidR="00F850F5" w:rsidRDefault="00F850F5" w:rsidP="00F850F5">
                  <w:pPr>
                    <w:rPr>
                      <w:lang w:val="en-US"/>
                    </w:rPr>
                  </w:pPr>
                  <w:r>
                    <w:rPr>
                      <w:lang w:val="en-US"/>
                    </w:rPr>
                    <w:t>Batch Size</w:t>
                  </w:r>
                </w:p>
              </w:tc>
              <w:tc>
                <w:tcPr>
                  <w:tcW w:w="1502" w:type="dxa"/>
                </w:tcPr>
                <w:p w14:paraId="7FAF3D7F" w14:textId="77777777" w:rsidR="00F850F5" w:rsidRDefault="00F850F5" w:rsidP="00F850F5">
                  <w:pPr>
                    <w:rPr>
                      <w:lang w:val="en-US"/>
                    </w:rPr>
                  </w:pPr>
                  <w:r>
                    <w:rPr>
                      <w:lang w:val="en-US"/>
                    </w:rPr>
                    <w:t>128</w:t>
                  </w:r>
                </w:p>
              </w:tc>
              <w:tc>
                <w:tcPr>
                  <w:tcW w:w="1503" w:type="dxa"/>
                </w:tcPr>
                <w:p w14:paraId="00D71B2A" w14:textId="77777777" w:rsidR="00F850F5" w:rsidRDefault="00F850F5" w:rsidP="00F850F5">
                  <w:pPr>
                    <w:rPr>
                      <w:lang w:val="en-US"/>
                    </w:rPr>
                  </w:pPr>
                  <w:r>
                    <w:rPr>
                      <w:lang w:val="en-US"/>
                    </w:rPr>
                    <w:t>64</w:t>
                  </w:r>
                </w:p>
              </w:tc>
              <w:tc>
                <w:tcPr>
                  <w:tcW w:w="1503" w:type="dxa"/>
                </w:tcPr>
                <w:p w14:paraId="5739CEA2" w14:textId="77777777" w:rsidR="00F850F5" w:rsidRDefault="00F850F5" w:rsidP="00F850F5">
                  <w:pPr>
                    <w:rPr>
                      <w:lang w:val="en-US"/>
                    </w:rPr>
                  </w:pPr>
                  <w:r>
                    <w:rPr>
                      <w:lang w:val="en-US"/>
                    </w:rPr>
                    <w:t>32</w:t>
                  </w:r>
                </w:p>
              </w:tc>
              <w:tc>
                <w:tcPr>
                  <w:tcW w:w="1503" w:type="dxa"/>
                </w:tcPr>
                <w:p w14:paraId="5FB8F56B" w14:textId="77777777" w:rsidR="00F850F5" w:rsidRDefault="00F850F5" w:rsidP="00F850F5">
                  <w:pPr>
                    <w:rPr>
                      <w:lang w:val="en-US"/>
                    </w:rPr>
                  </w:pPr>
                  <w:r>
                    <w:rPr>
                      <w:lang w:val="en-US"/>
                    </w:rPr>
                    <w:t>16</w:t>
                  </w:r>
                </w:p>
              </w:tc>
            </w:tr>
            <w:tr w:rsidR="00F850F5" w14:paraId="0D19733C" w14:textId="77777777" w:rsidTr="00BB5962">
              <w:tc>
                <w:tcPr>
                  <w:tcW w:w="1502" w:type="dxa"/>
                </w:tcPr>
                <w:p w14:paraId="3E48AEEB" w14:textId="77777777" w:rsidR="00F850F5" w:rsidRDefault="00F850F5" w:rsidP="00F850F5">
                  <w:pPr>
                    <w:rPr>
                      <w:lang w:val="en-US"/>
                    </w:rPr>
                  </w:pPr>
                  <w:r>
                    <w:rPr>
                      <w:lang w:val="en-US"/>
                    </w:rPr>
                    <w:t>Accuracy</w:t>
                  </w:r>
                </w:p>
              </w:tc>
              <w:tc>
                <w:tcPr>
                  <w:tcW w:w="1502" w:type="dxa"/>
                </w:tcPr>
                <w:p w14:paraId="056B4AE3" w14:textId="77777777" w:rsidR="00F850F5" w:rsidRDefault="00F850F5" w:rsidP="00F850F5">
                  <w:pPr>
                    <w:rPr>
                      <w:lang w:val="en-US"/>
                    </w:rPr>
                  </w:pPr>
                  <w:r>
                    <w:rPr>
                      <w:lang w:val="en-US"/>
                    </w:rPr>
                    <w:t>0.48</w:t>
                  </w:r>
                </w:p>
              </w:tc>
              <w:tc>
                <w:tcPr>
                  <w:tcW w:w="1503" w:type="dxa"/>
                </w:tcPr>
                <w:p w14:paraId="00248DF5" w14:textId="77777777" w:rsidR="00F850F5" w:rsidRDefault="00F850F5" w:rsidP="00F850F5">
                  <w:pPr>
                    <w:rPr>
                      <w:lang w:val="en-US"/>
                    </w:rPr>
                  </w:pPr>
                  <w:r>
                    <w:rPr>
                      <w:lang w:val="en-US"/>
                    </w:rPr>
                    <w:t>0.54</w:t>
                  </w:r>
                </w:p>
              </w:tc>
              <w:tc>
                <w:tcPr>
                  <w:tcW w:w="1503" w:type="dxa"/>
                </w:tcPr>
                <w:p w14:paraId="156698EB" w14:textId="77777777" w:rsidR="00F850F5" w:rsidRDefault="00F850F5" w:rsidP="00F850F5">
                  <w:pPr>
                    <w:rPr>
                      <w:lang w:val="en-US"/>
                    </w:rPr>
                  </w:pPr>
                  <w:r>
                    <w:rPr>
                      <w:lang w:val="en-US"/>
                    </w:rPr>
                    <w:t>0.50</w:t>
                  </w:r>
                </w:p>
              </w:tc>
              <w:tc>
                <w:tcPr>
                  <w:tcW w:w="1503" w:type="dxa"/>
                </w:tcPr>
                <w:p w14:paraId="1C052998" w14:textId="77777777" w:rsidR="00F850F5" w:rsidRDefault="00F850F5" w:rsidP="00F850F5">
                  <w:pPr>
                    <w:rPr>
                      <w:lang w:val="en-US"/>
                    </w:rPr>
                  </w:pPr>
                  <w:r>
                    <w:rPr>
                      <w:lang w:val="en-US"/>
                    </w:rPr>
                    <w:t>0.55</w:t>
                  </w:r>
                </w:p>
              </w:tc>
            </w:tr>
            <w:tr w:rsidR="00F850F5" w14:paraId="50072980" w14:textId="77777777" w:rsidTr="00BB5962">
              <w:tc>
                <w:tcPr>
                  <w:tcW w:w="1502" w:type="dxa"/>
                </w:tcPr>
                <w:p w14:paraId="246687A3" w14:textId="77777777" w:rsidR="00F850F5" w:rsidRDefault="00F850F5" w:rsidP="00F850F5">
                  <w:pPr>
                    <w:rPr>
                      <w:lang w:val="en-US"/>
                    </w:rPr>
                  </w:pPr>
                  <w:r>
                    <w:rPr>
                      <w:lang w:val="en-US"/>
                    </w:rPr>
                    <w:t>MAE</w:t>
                  </w:r>
                </w:p>
              </w:tc>
              <w:tc>
                <w:tcPr>
                  <w:tcW w:w="1502" w:type="dxa"/>
                </w:tcPr>
                <w:p w14:paraId="0C6E2C98" w14:textId="77777777" w:rsidR="00F850F5" w:rsidRDefault="00F850F5" w:rsidP="00F850F5">
                  <w:pPr>
                    <w:rPr>
                      <w:lang w:val="en-US"/>
                    </w:rPr>
                  </w:pPr>
                  <w:r>
                    <w:rPr>
                      <w:lang w:val="en-US"/>
                    </w:rPr>
                    <w:t>0.52</w:t>
                  </w:r>
                </w:p>
              </w:tc>
              <w:tc>
                <w:tcPr>
                  <w:tcW w:w="1503" w:type="dxa"/>
                </w:tcPr>
                <w:p w14:paraId="79B1756B" w14:textId="77777777" w:rsidR="00F850F5" w:rsidRDefault="00F850F5" w:rsidP="00F850F5">
                  <w:pPr>
                    <w:rPr>
                      <w:lang w:val="en-US"/>
                    </w:rPr>
                  </w:pPr>
                  <w:r>
                    <w:rPr>
                      <w:lang w:val="en-US"/>
                    </w:rPr>
                    <w:t>0.46</w:t>
                  </w:r>
                </w:p>
              </w:tc>
              <w:tc>
                <w:tcPr>
                  <w:tcW w:w="1503" w:type="dxa"/>
                </w:tcPr>
                <w:p w14:paraId="27F27E89" w14:textId="77777777" w:rsidR="00F850F5" w:rsidRDefault="00F850F5" w:rsidP="00F850F5">
                  <w:pPr>
                    <w:rPr>
                      <w:lang w:val="en-US"/>
                    </w:rPr>
                  </w:pPr>
                  <w:r>
                    <w:rPr>
                      <w:lang w:val="en-US"/>
                    </w:rPr>
                    <w:t>0.49</w:t>
                  </w:r>
                </w:p>
              </w:tc>
              <w:tc>
                <w:tcPr>
                  <w:tcW w:w="1503" w:type="dxa"/>
                </w:tcPr>
                <w:p w14:paraId="1CED2091" w14:textId="77777777" w:rsidR="00F850F5" w:rsidRDefault="00F850F5" w:rsidP="00F850F5">
                  <w:pPr>
                    <w:rPr>
                      <w:lang w:val="en-US"/>
                    </w:rPr>
                  </w:pPr>
                  <w:r>
                    <w:rPr>
                      <w:lang w:val="en-US"/>
                    </w:rPr>
                    <w:t>0.45</w:t>
                  </w:r>
                </w:p>
              </w:tc>
            </w:tr>
            <w:tr w:rsidR="00F850F5" w14:paraId="11227C53" w14:textId="77777777" w:rsidTr="00BB5962">
              <w:tc>
                <w:tcPr>
                  <w:tcW w:w="1502" w:type="dxa"/>
                </w:tcPr>
                <w:p w14:paraId="3DCFF0A3" w14:textId="77777777" w:rsidR="00F850F5" w:rsidRDefault="00F850F5" w:rsidP="00F850F5">
                  <w:pPr>
                    <w:rPr>
                      <w:lang w:val="en-US"/>
                    </w:rPr>
                  </w:pPr>
                  <w:r>
                    <w:rPr>
                      <w:lang w:val="en-US"/>
                    </w:rPr>
                    <w:t>Macro F1</w:t>
                  </w:r>
                </w:p>
              </w:tc>
              <w:tc>
                <w:tcPr>
                  <w:tcW w:w="1502" w:type="dxa"/>
                </w:tcPr>
                <w:p w14:paraId="6D4F6E96" w14:textId="77777777" w:rsidR="00F850F5" w:rsidRDefault="00F850F5" w:rsidP="00F850F5">
                  <w:pPr>
                    <w:rPr>
                      <w:lang w:val="en-US"/>
                    </w:rPr>
                  </w:pPr>
                  <w:r>
                    <w:rPr>
                      <w:lang w:val="en-US"/>
                    </w:rPr>
                    <w:t>0.55</w:t>
                  </w:r>
                </w:p>
              </w:tc>
              <w:tc>
                <w:tcPr>
                  <w:tcW w:w="1503" w:type="dxa"/>
                </w:tcPr>
                <w:p w14:paraId="1B525460" w14:textId="77777777" w:rsidR="00F850F5" w:rsidRDefault="00F850F5" w:rsidP="00F850F5">
                  <w:pPr>
                    <w:rPr>
                      <w:lang w:val="en-US"/>
                    </w:rPr>
                  </w:pPr>
                  <w:r>
                    <w:rPr>
                      <w:lang w:val="en-US"/>
                    </w:rPr>
                    <w:t>0.66</w:t>
                  </w:r>
                </w:p>
              </w:tc>
              <w:tc>
                <w:tcPr>
                  <w:tcW w:w="1503" w:type="dxa"/>
                </w:tcPr>
                <w:p w14:paraId="407B9F4C" w14:textId="77777777" w:rsidR="00F850F5" w:rsidRDefault="00F850F5" w:rsidP="00F850F5">
                  <w:pPr>
                    <w:rPr>
                      <w:lang w:val="en-US"/>
                    </w:rPr>
                  </w:pPr>
                  <w:r>
                    <w:rPr>
                      <w:lang w:val="en-US"/>
                    </w:rPr>
                    <w:t>0.60</w:t>
                  </w:r>
                </w:p>
              </w:tc>
              <w:tc>
                <w:tcPr>
                  <w:tcW w:w="1503" w:type="dxa"/>
                </w:tcPr>
                <w:p w14:paraId="619AF7D4" w14:textId="77777777" w:rsidR="00F850F5" w:rsidRDefault="00F850F5" w:rsidP="00F850F5">
                  <w:pPr>
                    <w:rPr>
                      <w:lang w:val="en-US"/>
                    </w:rPr>
                  </w:pPr>
                  <w:r>
                    <w:rPr>
                      <w:lang w:val="en-US"/>
                    </w:rPr>
                    <w:t>0.65</w:t>
                  </w:r>
                </w:p>
              </w:tc>
            </w:tr>
          </w:tbl>
          <w:p w14:paraId="73083CBD" w14:textId="77777777" w:rsidR="00F850F5" w:rsidRDefault="00F850F5" w:rsidP="00F850F5">
            <w:pPr>
              <w:rPr>
                <w:lang w:val="en-US"/>
              </w:rPr>
            </w:pPr>
          </w:p>
          <w:p w14:paraId="1E0F0E88" w14:textId="77777777" w:rsidR="00F850F5" w:rsidRDefault="00F850F5" w:rsidP="00F850F5">
            <w:pPr>
              <w:rPr>
                <w:lang w:val="en-US"/>
              </w:rPr>
            </w:pPr>
            <w:r>
              <w:rPr>
                <w:lang w:val="en-US"/>
              </w:rPr>
              <w:t>Training time was approximately 24m using GPU.</w:t>
            </w:r>
          </w:p>
          <w:p w14:paraId="42AD323A" w14:textId="77777777" w:rsidR="00F850F5" w:rsidRDefault="00F850F5" w:rsidP="00F850F5">
            <w:pPr>
              <w:rPr>
                <w:lang w:val="en-US"/>
              </w:rPr>
            </w:pPr>
            <w:r>
              <w:rPr>
                <w:lang w:val="en-US"/>
              </w:rPr>
              <w:t>Thus, we can clearly see reducing the batch size improves the performance of the models significantly for evaluating metrics.</w:t>
            </w:r>
          </w:p>
          <w:p w14:paraId="096CA51A" w14:textId="77777777" w:rsidR="00F850F5" w:rsidRDefault="00F850F5" w:rsidP="00F850F5">
            <w:pPr>
              <w:rPr>
                <w:lang w:val="en-US"/>
              </w:rPr>
            </w:pPr>
            <w:r>
              <w:rPr>
                <w:lang w:val="en-US"/>
              </w:rPr>
              <w:t xml:space="preserve">In the original </w:t>
            </w:r>
            <w:proofErr w:type="spellStart"/>
            <w:r>
              <w:rPr>
                <w:lang w:val="en-US"/>
              </w:rPr>
              <w:t>CNNpred</w:t>
            </w:r>
            <w:proofErr w:type="spellEnd"/>
            <w:r>
              <w:rPr>
                <w:lang w:val="en-US"/>
              </w:rPr>
              <w:t xml:space="preserve"> paper best Macro F1 score for 2d CNN pred was average of 0.54, 0.56, 0.55, 0.55 and 0.55 which is 0.55 but here the average Macro F1 score is 0.65 which is statistically significant improvement.</w:t>
            </w:r>
          </w:p>
          <w:p w14:paraId="47409AFC" w14:textId="14868726" w:rsidR="007D79DD" w:rsidRDefault="007D79DD" w:rsidP="007D79DD"/>
          <w:p w14:paraId="740A8EE6" w14:textId="484963CB" w:rsidR="00F850F5" w:rsidRDefault="00F850F5" w:rsidP="00F850F5">
            <w:pPr>
              <w:rPr>
                <w:lang w:val="en-US"/>
              </w:rPr>
            </w:pPr>
            <w:r>
              <w:rPr>
                <w:lang w:val="en-US"/>
              </w:rPr>
              <w:t>For th</w:t>
            </w:r>
            <w:r>
              <w:rPr>
                <w:lang w:val="en-US"/>
              </w:rPr>
              <w:t>e</w:t>
            </w:r>
            <w:r>
              <w:rPr>
                <w:lang w:val="en-US"/>
              </w:rPr>
              <w:t xml:space="preserve"> task of using </w:t>
            </w:r>
            <w:proofErr w:type="spellStart"/>
            <w:r>
              <w:rPr>
                <w:lang w:val="en-US"/>
              </w:rPr>
              <w:t>CNNpred</w:t>
            </w:r>
            <w:proofErr w:type="spellEnd"/>
            <w:r>
              <w:rPr>
                <w:lang w:val="en-US"/>
              </w:rPr>
              <w:t xml:space="preserve"> to predict Indian Stock Index, NIFTY50 Index was chosen. Open, High, Low, Close, Adjusted Close and Volume Data for the period between 2007-9-18 and 2022-7-27 was collected from NSE website. </w:t>
            </w:r>
          </w:p>
          <w:p w14:paraId="5419164C" w14:textId="77777777" w:rsidR="00F850F5" w:rsidRDefault="00F850F5" w:rsidP="00F850F5">
            <w:pPr>
              <w:rPr>
                <w:lang w:val="en-US"/>
              </w:rPr>
            </w:pPr>
            <w:r>
              <w:rPr>
                <w:lang w:val="en-US"/>
              </w:rPr>
              <w:t>Apart from 6 original features, 6 others were engineered based on popular technical indicators, namely ‘3 Days Moving Average’, ‘5 Days Moving Average’, ‘15 Days Moving Average’, ‘30 Days Moving Average’, Daily Trading Volume Difference and Weekly Difference in Closing Values.</w:t>
            </w:r>
          </w:p>
          <w:p w14:paraId="61794E7A" w14:textId="77777777" w:rsidR="00F850F5" w:rsidRDefault="00F850F5" w:rsidP="00F850F5">
            <w:pPr>
              <w:rPr>
                <w:lang w:val="en-US"/>
              </w:rPr>
            </w:pPr>
            <w:r>
              <w:rPr>
                <w:lang w:val="en-US"/>
              </w:rPr>
              <w:lastRenderedPageBreak/>
              <w:t>Following hyperparameters were varied to find the optimal model-</w:t>
            </w:r>
          </w:p>
          <w:p w14:paraId="05C49B9B" w14:textId="77777777" w:rsidR="00F850F5" w:rsidRPr="00797D62" w:rsidRDefault="00F850F5" w:rsidP="00F850F5">
            <w:pPr>
              <w:pStyle w:val="ListParagraph"/>
              <w:numPr>
                <w:ilvl w:val="0"/>
                <w:numId w:val="6"/>
              </w:numPr>
              <w:spacing w:after="160" w:line="259" w:lineRule="auto"/>
              <w:rPr>
                <w:lang w:val="en-US"/>
              </w:rPr>
            </w:pPr>
            <w:r w:rsidRPr="00797D62">
              <w:rPr>
                <w:lang w:val="en-US"/>
              </w:rPr>
              <w:t>Loss Function (</w:t>
            </w:r>
            <w:proofErr w:type="spellStart"/>
            <w:r w:rsidRPr="00797D62">
              <w:rPr>
                <w:lang w:val="en-US"/>
              </w:rPr>
              <w:t>mae</w:t>
            </w:r>
            <w:proofErr w:type="spellEnd"/>
            <w:r w:rsidRPr="00797D62">
              <w:rPr>
                <w:lang w:val="en-US"/>
              </w:rPr>
              <w:t xml:space="preserve">, </w:t>
            </w:r>
            <w:proofErr w:type="spellStart"/>
            <w:r w:rsidRPr="00797D62">
              <w:rPr>
                <w:lang w:val="en-US"/>
              </w:rPr>
              <w:t>binary_focal_crossentropy</w:t>
            </w:r>
            <w:proofErr w:type="spellEnd"/>
            <w:r w:rsidRPr="00797D62">
              <w:rPr>
                <w:lang w:val="en-US"/>
              </w:rPr>
              <w:t xml:space="preserve">, </w:t>
            </w:r>
            <w:proofErr w:type="spellStart"/>
            <w:r w:rsidRPr="00797D62">
              <w:rPr>
                <w:lang w:val="en-US"/>
              </w:rPr>
              <w:t>binary_crossentropy</w:t>
            </w:r>
            <w:proofErr w:type="spellEnd"/>
            <w:r w:rsidRPr="00797D62">
              <w:rPr>
                <w:lang w:val="en-US"/>
              </w:rPr>
              <w:t>, hinge)</w:t>
            </w:r>
          </w:p>
          <w:p w14:paraId="62923165"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Optimizer (SGD, Adam, </w:t>
            </w:r>
            <w:proofErr w:type="spellStart"/>
            <w:r w:rsidRPr="00797D62">
              <w:rPr>
                <w:lang w:val="en-US"/>
              </w:rPr>
              <w:t>Adagrad</w:t>
            </w:r>
            <w:proofErr w:type="spellEnd"/>
            <w:r w:rsidRPr="00797D62">
              <w:rPr>
                <w:lang w:val="en-US"/>
              </w:rPr>
              <w:t xml:space="preserve">, </w:t>
            </w:r>
            <w:proofErr w:type="spellStart"/>
            <w:r w:rsidRPr="00797D62">
              <w:rPr>
                <w:lang w:val="en-US"/>
              </w:rPr>
              <w:t>Adamax</w:t>
            </w:r>
            <w:proofErr w:type="spellEnd"/>
            <w:r w:rsidRPr="00797D62">
              <w:rPr>
                <w:lang w:val="en-US"/>
              </w:rPr>
              <w:t>),</w:t>
            </w:r>
          </w:p>
          <w:p w14:paraId="1D7DD05A"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Epochs (10, 20, 25, 30), </w:t>
            </w:r>
          </w:p>
          <w:p w14:paraId="7EAECC4E"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Batch Size (128, 64, 32, 16), </w:t>
            </w:r>
          </w:p>
          <w:p w14:paraId="12E0D4B5" w14:textId="77777777" w:rsidR="00F850F5" w:rsidRPr="00797D62" w:rsidRDefault="00F850F5" w:rsidP="00F850F5">
            <w:pPr>
              <w:pStyle w:val="ListParagraph"/>
              <w:numPr>
                <w:ilvl w:val="0"/>
                <w:numId w:val="6"/>
              </w:numPr>
              <w:spacing w:after="160" w:line="259" w:lineRule="auto"/>
              <w:rPr>
                <w:lang w:val="en-US"/>
              </w:rPr>
            </w:pPr>
            <w:r w:rsidRPr="00797D62">
              <w:rPr>
                <w:lang w:val="en-US"/>
              </w:rPr>
              <w:t>Dropout Rate (0.05, 0.1, 0.15, 0.2),</w:t>
            </w:r>
          </w:p>
          <w:p w14:paraId="07FB68DE" w14:textId="630A1C9D" w:rsidR="007D79DD" w:rsidRDefault="00F850F5" w:rsidP="007D79DD">
            <w:r>
              <w:t>The models created was further bagged in an ensemble. The ensemble was able to perform superior to classical models as predicted</w:t>
            </w:r>
            <w:r w:rsidR="002E183C">
              <w:t>.</w:t>
            </w:r>
          </w:p>
          <w:p w14:paraId="44A1EA3B" w14:textId="12A3A8F0" w:rsidR="007D79DD" w:rsidRDefault="007D79DD" w:rsidP="007D79DD"/>
          <w:p w14:paraId="2B94A7F3" w14:textId="77777777" w:rsidR="007D79DD" w:rsidRPr="007D79DD" w:rsidRDefault="007D79DD" w:rsidP="007D79DD"/>
          <w:p w14:paraId="1F077293" w14:textId="6E7202E8" w:rsidR="00A75611" w:rsidRDefault="00037CFE" w:rsidP="00037CFE">
            <w:proofErr w:type="spellStart"/>
            <w:r>
              <w:t>Github</w:t>
            </w:r>
            <w:proofErr w:type="spellEnd"/>
            <w:r>
              <w:t xml:space="preserve"> Repo: </w:t>
            </w:r>
            <w:hyperlink r:id="rId5" w:history="1">
              <w:r w:rsidRPr="00B94E6C">
                <w:rPr>
                  <w:rStyle w:val="Hyperlink"/>
                </w:rPr>
                <w:t>https://github.com/mandalnilabja/soc2022</w:t>
              </w:r>
            </w:hyperlink>
          </w:p>
          <w:p w14:paraId="5D270784" w14:textId="77777777" w:rsidR="00037CFE" w:rsidRPr="00037CFE" w:rsidRDefault="00037CFE" w:rsidP="00037CFE"/>
          <w:p w14:paraId="7BC34625" w14:textId="77777777" w:rsidR="00A75611" w:rsidRDefault="00A75611">
            <w:pPr>
              <w:rPr>
                <w:b/>
                <w:i/>
                <w:color w:val="FF0000"/>
              </w:rPr>
            </w:pPr>
          </w:p>
          <w:p w14:paraId="0D66E3FE" w14:textId="77777777" w:rsidR="00A75611" w:rsidRDefault="00A75611">
            <w:pPr>
              <w:rPr>
                <w:b/>
                <w:i/>
                <w:color w:val="FF0000"/>
              </w:rPr>
            </w:pPr>
          </w:p>
          <w:p w14:paraId="3F454623" w14:textId="77777777" w:rsidR="00A75611" w:rsidRDefault="00A75611">
            <w:pPr>
              <w:rPr>
                <w:b/>
                <w:i/>
                <w:color w:val="FF0000"/>
              </w:rPr>
            </w:pPr>
          </w:p>
          <w:p w14:paraId="5FA095C3" w14:textId="77777777" w:rsidR="00A75611" w:rsidRDefault="00A75611">
            <w:pPr>
              <w:rPr>
                <w:b/>
                <w:i/>
                <w:color w:val="FF0000"/>
              </w:rPr>
            </w:pPr>
          </w:p>
          <w:p w14:paraId="2E9E4D02" w14:textId="77777777" w:rsidR="00A75611" w:rsidRDefault="00A75611">
            <w:pPr>
              <w:rPr>
                <w:b/>
                <w:i/>
                <w:color w:val="FF0000"/>
              </w:rPr>
            </w:pPr>
          </w:p>
          <w:p w14:paraId="09FD002D" w14:textId="77777777" w:rsidR="00A75611" w:rsidRDefault="00A75611">
            <w:pPr>
              <w:rPr>
                <w:b/>
                <w:i/>
                <w:color w:val="FF0000"/>
              </w:rPr>
            </w:pPr>
          </w:p>
        </w:tc>
      </w:tr>
    </w:tbl>
    <w:p w14:paraId="72D01288" w14:textId="77777777" w:rsidR="00A75611" w:rsidRDefault="00A75611"/>
    <w:p w14:paraId="3363DC79" w14:textId="77777777" w:rsidR="00A75611" w:rsidRDefault="00000000">
      <w:pPr>
        <w:rPr>
          <w:b/>
          <w:sz w:val="28"/>
          <w:szCs w:val="28"/>
        </w:rPr>
      </w:pPr>
      <w:r>
        <w:rPr>
          <w:b/>
          <w:sz w:val="28"/>
          <w:szCs w:val="28"/>
        </w:rPr>
        <w:t>Learning Value</w:t>
      </w:r>
    </w:p>
    <w:tbl>
      <w:tblPr>
        <w:tblStyle w:val="a3"/>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7295CCB8" w14:textId="77777777">
        <w:trPr>
          <w:trHeight w:val="2565"/>
        </w:trPr>
        <w:tc>
          <w:tcPr>
            <w:tcW w:w="9746" w:type="dxa"/>
            <w:shd w:val="clear" w:color="auto" w:fill="auto"/>
            <w:tcMar>
              <w:top w:w="100" w:type="dxa"/>
              <w:left w:w="100" w:type="dxa"/>
              <w:bottom w:w="100" w:type="dxa"/>
              <w:right w:w="100" w:type="dxa"/>
            </w:tcMar>
          </w:tcPr>
          <w:p w14:paraId="33616986" w14:textId="77777777" w:rsidR="00C00C1E" w:rsidRDefault="00C00C1E" w:rsidP="00C00C1E">
            <w:pPr>
              <w:pStyle w:val="ListParagraph"/>
              <w:numPr>
                <w:ilvl w:val="0"/>
                <w:numId w:val="5"/>
              </w:numPr>
            </w:pPr>
            <w:proofErr w:type="spellStart"/>
            <w:r>
              <w:t>Timseries</w:t>
            </w:r>
            <w:proofErr w:type="spellEnd"/>
            <w:r>
              <w:t xml:space="preserve"> Analysis- AR, MA, ARIMA, SARIMA, ARIMAX, SARIMAX etc.</w:t>
            </w:r>
          </w:p>
          <w:p w14:paraId="68BF8F83" w14:textId="77777777" w:rsidR="00C00C1E" w:rsidRDefault="00C00C1E" w:rsidP="00C00C1E">
            <w:pPr>
              <w:pStyle w:val="ListParagraph"/>
              <w:numPr>
                <w:ilvl w:val="0"/>
                <w:numId w:val="5"/>
              </w:numPr>
            </w:pPr>
            <w:r>
              <w:t xml:space="preserve">Pandas, </w:t>
            </w:r>
            <w:proofErr w:type="spellStart"/>
            <w:r>
              <w:t>Numpy</w:t>
            </w:r>
            <w:proofErr w:type="spellEnd"/>
            <w:r>
              <w:t xml:space="preserve">, </w:t>
            </w:r>
            <w:proofErr w:type="spellStart"/>
            <w:r>
              <w:t>Tensorflow</w:t>
            </w:r>
            <w:proofErr w:type="spellEnd"/>
            <w:r>
              <w:t xml:space="preserve">, </w:t>
            </w:r>
            <w:proofErr w:type="spellStart"/>
            <w:r>
              <w:t>Keras</w:t>
            </w:r>
            <w:proofErr w:type="spellEnd"/>
            <w:r>
              <w:t xml:space="preserve">, </w:t>
            </w:r>
            <w:proofErr w:type="spellStart"/>
            <w:r>
              <w:t>Sklearn</w:t>
            </w:r>
            <w:proofErr w:type="spellEnd"/>
            <w:r>
              <w:t xml:space="preserve">, </w:t>
            </w:r>
            <w:proofErr w:type="spellStart"/>
            <w:r>
              <w:t>statmodels</w:t>
            </w:r>
            <w:proofErr w:type="spellEnd"/>
            <w:r>
              <w:t xml:space="preserve">, </w:t>
            </w:r>
            <w:proofErr w:type="spellStart"/>
            <w:r>
              <w:t>fbprophet</w:t>
            </w:r>
            <w:proofErr w:type="spellEnd"/>
          </w:p>
          <w:p w14:paraId="0F7B7C0C" w14:textId="7CE2D454" w:rsidR="00C00C1E" w:rsidRDefault="00C00C1E" w:rsidP="00C00C1E">
            <w:pPr>
              <w:pStyle w:val="ListParagraph"/>
              <w:numPr>
                <w:ilvl w:val="0"/>
                <w:numId w:val="5"/>
              </w:numPr>
            </w:pPr>
            <w:r>
              <w:t>Deep Learning- CNN and its architectures</w:t>
            </w:r>
          </w:p>
          <w:p w14:paraId="2FB53B69" w14:textId="54A0AC01" w:rsidR="00C00C1E" w:rsidRDefault="00C00C1E" w:rsidP="00C00C1E">
            <w:pPr>
              <w:pStyle w:val="ListParagraph"/>
              <w:numPr>
                <w:ilvl w:val="0"/>
                <w:numId w:val="5"/>
              </w:numPr>
            </w:pPr>
            <w:proofErr w:type="spellStart"/>
            <w:r>
              <w:t>Ensembling</w:t>
            </w:r>
            <w:proofErr w:type="spellEnd"/>
            <w:r>
              <w:t>- Bagging Models</w:t>
            </w:r>
          </w:p>
          <w:p w14:paraId="771A4548" w14:textId="7093D632" w:rsidR="00C00C1E" w:rsidRDefault="00C00C1E" w:rsidP="00C00C1E">
            <w:pPr>
              <w:pStyle w:val="ListParagraph"/>
              <w:numPr>
                <w:ilvl w:val="0"/>
                <w:numId w:val="5"/>
              </w:numPr>
            </w:pPr>
            <w:r>
              <w:t xml:space="preserve">Deploying Models </w:t>
            </w:r>
            <w:r w:rsidR="00263E01">
              <w:t>on web using Flask API</w:t>
            </w:r>
          </w:p>
          <w:p w14:paraId="095D7412" w14:textId="439CF2C5" w:rsidR="00C00C1E" w:rsidRDefault="00C00C1E" w:rsidP="00C00C1E">
            <w:pPr>
              <w:pStyle w:val="ListParagraph"/>
              <w:numPr>
                <w:ilvl w:val="0"/>
                <w:numId w:val="5"/>
              </w:numPr>
            </w:pPr>
            <w:r>
              <w:t xml:space="preserve">Use of Git and </w:t>
            </w:r>
            <w:proofErr w:type="spellStart"/>
            <w:r>
              <w:t>Github</w:t>
            </w:r>
            <w:proofErr w:type="spellEnd"/>
          </w:p>
          <w:p w14:paraId="74C30464" w14:textId="77777777" w:rsidR="00C00C1E" w:rsidRDefault="00C00C1E" w:rsidP="00C00C1E">
            <w:pPr>
              <w:pStyle w:val="ListParagraph"/>
              <w:numPr>
                <w:ilvl w:val="0"/>
                <w:numId w:val="5"/>
              </w:numPr>
            </w:pPr>
            <w:r>
              <w:t>Understanding of Feature Engineering and Selection</w:t>
            </w:r>
          </w:p>
          <w:p w14:paraId="209AC9AB" w14:textId="54004F16" w:rsidR="00C00C1E" w:rsidRDefault="00C00C1E" w:rsidP="00C00C1E">
            <w:pPr>
              <w:pStyle w:val="ListParagraph"/>
              <w:numPr>
                <w:ilvl w:val="0"/>
                <w:numId w:val="5"/>
              </w:numPr>
            </w:pPr>
            <w:r w:rsidRPr="00C00C1E">
              <w:t xml:space="preserve">Hands on </w:t>
            </w:r>
            <w:r>
              <w:t>experience on working with real life financial data</w:t>
            </w:r>
          </w:p>
          <w:p w14:paraId="7611B6B2" w14:textId="3B3C6B3D" w:rsidR="00C00C1E" w:rsidRPr="00C00C1E" w:rsidRDefault="00263E01" w:rsidP="00C00C1E">
            <w:pPr>
              <w:pStyle w:val="ListParagraph"/>
              <w:numPr>
                <w:ilvl w:val="0"/>
                <w:numId w:val="5"/>
              </w:numPr>
            </w:pPr>
            <w:r>
              <w:t xml:space="preserve">Statistical techniques </w:t>
            </w:r>
            <w:r>
              <w:t xml:space="preserve">to optimize test accuracy- Response Surface Methodology </w:t>
            </w:r>
          </w:p>
          <w:p w14:paraId="3CD5D694" w14:textId="77777777" w:rsidR="00A75611" w:rsidRDefault="00A75611">
            <w:pPr>
              <w:widowControl w:val="0"/>
              <w:pBdr>
                <w:top w:val="nil"/>
                <w:left w:val="nil"/>
                <w:bottom w:val="nil"/>
                <w:right w:val="nil"/>
                <w:between w:val="nil"/>
              </w:pBdr>
              <w:spacing w:line="240" w:lineRule="auto"/>
              <w:rPr>
                <w:b/>
              </w:rPr>
            </w:pPr>
          </w:p>
        </w:tc>
      </w:tr>
    </w:tbl>
    <w:p w14:paraId="77DBB0B1" w14:textId="77777777" w:rsidR="00A75611" w:rsidRDefault="00A75611">
      <w:pPr>
        <w:rPr>
          <w:b/>
          <w:sz w:val="28"/>
          <w:szCs w:val="28"/>
        </w:rPr>
      </w:pPr>
    </w:p>
    <w:p w14:paraId="42166E43" w14:textId="77777777" w:rsidR="00A75611" w:rsidRDefault="00000000">
      <w:pPr>
        <w:rPr>
          <w:b/>
          <w:sz w:val="28"/>
          <w:szCs w:val="28"/>
        </w:rPr>
      </w:pPr>
      <w:r>
        <w:rPr>
          <w:b/>
          <w:sz w:val="28"/>
          <w:szCs w:val="28"/>
        </w:rPr>
        <w:t>Software used</w:t>
      </w:r>
    </w:p>
    <w:tbl>
      <w:tblPr>
        <w:tblStyle w:val="a4"/>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7128BAA0" w14:textId="77777777">
        <w:trPr>
          <w:trHeight w:val="2085"/>
        </w:trPr>
        <w:tc>
          <w:tcPr>
            <w:tcW w:w="9746" w:type="dxa"/>
            <w:shd w:val="clear" w:color="auto" w:fill="auto"/>
            <w:tcMar>
              <w:top w:w="100" w:type="dxa"/>
              <w:left w:w="100" w:type="dxa"/>
              <w:bottom w:w="100" w:type="dxa"/>
              <w:right w:w="100" w:type="dxa"/>
            </w:tcMar>
          </w:tcPr>
          <w:p w14:paraId="7190D2D5" w14:textId="796AA7A3" w:rsidR="00A75611" w:rsidRPr="00F23B68" w:rsidRDefault="00F23B68" w:rsidP="005D1FD7">
            <w:pPr>
              <w:pStyle w:val="ListParagraph"/>
              <w:numPr>
                <w:ilvl w:val="0"/>
                <w:numId w:val="3"/>
              </w:numPr>
            </w:pPr>
            <w:r w:rsidRPr="00F23B68">
              <w:t>Python</w:t>
            </w:r>
          </w:p>
          <w:p w14:paraId="5BF5350E" w14:textId="4FB51F58" w:rsidR="00A75611" w:rsidRPr="00F23B68" w:rsidRDefault="00F23B68" w:rsidP="005D1FD7">
            <w:pPr>
              <w:pStyle w:val="ListParagraph"/>
              <w:numPr>
                <w:ilvl w:val="0"/>
                <w:numId w:val="3"/>
              </w:numPr>
            </w:pPr>
            <w:r w:rsidRPr="00F23B68">
              <w:t xml:space="preserve">Google </w:t>
            </w:r>
            <w:proofErr w:type="spellStart"/>
            <w:r w:rsidRPr="00F23B68">
              <w:t>Colab</w:t>
            </w:r>
            <w:proofErr w:type="spellEnd"/>
          </w:p>
          <w:p w14:paraId="72806169" w14:textId="54B940FE" w:rsidR="00F23B68" w:rsidRDefault="00F23B68" w:rsidP="005D1FD7">
            <w:pPr>
              <w:pStyle w:val="ListParagraph"/>
              <w:numPr>
                <w:ilvl w:val="0"/>
                <w:numId w:val="3"/>
              </w:numPr>
            </w:pPr>
            <w:r w:rsidRPr="00F23B68">
              <w:t>Anaconda</w:t>
            </w:r>
          </w:p>
          <w:p w14:paraId="61FF30B4" w14:textId="4F07111B" w:rsidR="00F23B68" w:rsidRDefault="00F23B68" w:rsidP="005D1FD7">
            <w:pPr>
              <w:pStyle w:val="ListParagraph"/>
              <w:numPr>
                <w:ilvl w:val="0"/>
                <w:numId w:val="3"/>
              </w:numPr>
            </w:pPr>
            <w:proofErr w:type="spellStart"/>
            <w:r>
              <w:t>Jupyter</w:t>
            </w:r>
            <w:proofErr w:type="spellEnd"/>
            <w:r>
              <w:t xml:space="preserve"> Notebook</w:t>
            </w:r>
          </w:p>
          <w:p w14:paraId="5D281592" w14:textId="77777777" w:rsidR="00F23B68" w:rsidRPr="00F23B68" w:rsidRDefault="00F23B68" w:rsidP="00F23B68"/>
          <w:p w14:paraId="6498CB39" w14:textId="77777777" w:rsidR="00F23B68" w:rsidRPr="00F23B68" w:rsidRDefault="00F23B68" w:rsidP="00F23B68"/>
          <w:p w14:paraId="690147B4" w14:textId="77777777" w:rsidR="00A75611" w:rsidRDefault="00A75611">
            <w:pPr>
              <w:widowControl w:val="0"/>
              <w:pBdr>
                <w:top w:val="nil"/>
                <w:left w:val="nil"/>
                <w:bottom w:val="nil"/>
                <w:right w:val="nil"/>
                <w:between w:val="nil"/>
              </w:pBdr>
              <w:spacing w:line="240" w:lineRule="auto"/>
              <w:rPr>
                <w:b/>
              </w:rPr>
            </w:pPr>
          </w:p>
        </w:tc>
      </w:tr>
    </w:tbl>
    <w:p w14:paraId="428C7E17" w14:textId="77777777" w:rsidR="00A75611" w:rsidRDefault="00A75611">
      <w:pPr>
        <w:rPr>
          <w:b/>
        </w:rPr>
      </w:pPr>
    </w:p>
    <w:p w14:paraId="22CE1CD6" w14:textId="77777777" w:rsidR="00A75611" w:rsidRDefault="00000000">
      <w:pPr>
        <w:rPr>
          <w:b/>
          <w:sz w:val="28"/>
          <w:szCs w:val="28"/>
        </w:rPr>
      </w:pPr>
      <w:r>
        <w:rPr>
          <w:b/>
          <w:sz w:val="28"/>
          <w:szCs w:val="28"/>
        </w:rPr>
        <w:t>Suggestions for others</w:t>
      </w:r>
    </w:p>
    <w:tbl>
      <w:tblPr>
        <w:tblStyle w:val="a5"/>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056C7C9C" w14:textId="77777777">
        <w:trPr>
          <w:trHeight w:val="2145"/>
        </w:trPr>
        <w:tc>
          <w:tcPr>
            <w:tcW w:w="9746" w:type="dxa"/>
            <w:shd w:val="clear" w:color="auto" w:fill="auto"/>
            <w:tcMar>
              <w:top w:w="100" w:type="dxa"/>
              <w:left w:w="100" w:type="dxa"/>
              <w:bottom w:w="100" w:type="dxa"/>
              <w:right w:w="100" w:type="dxa"/>
            </w:tcMar>
          </w:tcPr>
          <w:p w14:paraId="1DE79BB5" w14:textId="77777777" w:rsidR="00F11E7A" w:rsidRDefault="00F11E7A" w:rsidP="00F11E7A">
            <w:pPr>
              <w:pStyle w:val="ListParagraph"/>
              <w:numPr>
                <w:ilvl w:val="0"/>
                <w:numId w:val="2"/>
              </w:numPr>
            </w:pPr>
            <w:r>
              <w:lastRenderedPageBreak/>
              <w:t>Start Working with the ultimate goal in mind</w:t>
            </w:r>
          </w:p>
          <w:p w14:paraId="6C9100CE" w14:textId="07AF7B5A" w:rsidR="00F11E7A" w:rsidRDefault="00F11E7A" w:rsidP="00F11E7A">
            <w:pPr>
              <w:pStyle w:val="ListParagraph"/>
              <w:numPr>
                <w:ilvl w:val="0"/>
                <w:numId w:val="2"/>
              </w:numPr>
            </w:pPr>
            <w:r>
              <w:t>Model Training takes a lot of time- Keep enough time for training</w:t>
            </w:r>
          </w:p>
          <w:p w14:paraId="58350778" w14:textId="3840D8FF" w:rsidR="00F11E7A" w:rsidRPr="00F11E7A" w:rsidRDefault="006A57C7" w:rsidP="00F11E7A">
            <w:pPr>
              <w:pStyle w:val="ListParagraph"/>
              <w:numPr>
                <w:ilvl w:val="0"/>
                <w:numId w:val="2"/>
              </w:numPr>
            </w:pPr>
            <w:r>
              <w:t>Ensemble works better than any single model</w:t>
            </w:r>
          </w:p>
        </w:tc>
      </w:tr>
    </w:tbl>
    <w:p w14:paraId="2DF5235F" w14:textId="77777777" w:rsidR="00A75611" w:rsidRDefault="00A75611">
      <w:pPr>
        <w:rPr>
          <w:b/>
          <w:sz w:val="28"/>
          <w:szCs w:val="28"/>
        </w:rPr>
      </w:pPr>
    </w:p>
    <w:p w14:paraId="305ABDEB" w14:textId="77777777" w:rsidR="00A75611" w:rsidRDefault="00000000">
      <w:pPr>
        <w:rPr>
          <w:b/>
        </w:rPr>
      </w:pPr>
      <w:r>
        <w:rPr>
          <w:b/>
          <w:sz w:val="28"/>
          <w:szCs w:val="28"/>
        </w:rPr>
        <w:t>References and Citations</w:t>
      </w:r>
    </w:p>
    <w:tbl>
      <w:tblPr>
        <w:tblStyle w:val="a6"/>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290078EE" w14:textId="77777777">
        <w:tc>
          <w:tcPr>
            <w:tcW w:w="9746" w:type="dxa"/>
            <w:shd w:val="clear" w:color="auto" w:fill="auto"/>
            <w:tcMar>
              <w:top w:w="100" w:type="dxa"/>
              <w:left w:w="100" w:type="dxa"/>
              <w:bottom w:w="100" w:type="dxa"/>
              <w:right w:w="100" w:type="dxa"/>
            </w:tcMar>
          </w:tcPr>
          <w:p w14:paraId="782FCB76" w14:textId="6C761A50" w:rsidR="00F23B68" w:rsidRDefault="00F23B68" w:rsidP="00AA255B">
            <w:r>
              <w:t>Research Article:</w:t>
            </w:r>
          </w:p>
          <w:p w14:paraId="0EC9FB62" w14:textId="77777777" w:rsidR="00F11E7A" w:rsidRDefault="00F11E7A" w:rsidP="00F11E7A">
            <w:r>
              <w:t xml:space="preserve">Ehsan </w:t>
            </w:r>
            <w:proofErr w:type="spellStart"/>
            <w:r>
              <w:t>Hoseinzade</w:t>
            </w:r>
            <w:proofErr w:type="spellEnd"/>
            <w:r>
              <w:t xml:space="preserve">, Saman </w:t>
            </w:r>
            <w:proofErr w:type="spellStart"/>
            <w:r>
              <w:t>Haratizadeh</w:t>
            </w:r>
            <w:proofErr w:type="spellEnd"/>
            <w:r>
              <w:t>,</w:t>
            </w:r>
          </w:p>
          <w:p w14:paraId="75BD8ACE" w14:textId="77777777" w:rsidR="00F11E7A" w:rsidRDefault="00F11E7A" w:rsidP="00F11E7A">
            <w:proofErr w:type="spellStart"/>
            <w:r>
              <w:t>CNNpred</w:t>
            </w:r>
            <w:proofErr w:type="spellEnd"/>
            <w:r>
              <w:t>: CNN-based stock market prediction using a diverse set of variables,</w:t>
            </w:r>
          </w:p>
          <w:p w14:paraId="0383077C" w14:textId="77777777" w:rsidR="00F11E7A" w:rsidRDefault="00F11E7A" w:rsidP="00F11E7A">
            <w:r>
              <w:t>Expert Systems with Applications,</w:t>
            </w:r>
          </w:p>
          <w:p w14:paraId="54C2E342" w14:textId="77777777" w:rsidR="00F11E7A" w:rsidRDefault="00F11E7A" w:rsidP="00F11E7A">
            <w:r>
              <w:t>Volume 129,</w:t>
            </w:r>
          </w:p>
          <w:p w14:paraId="53953231" w14:textId="77777777" w:rsidR="00F11E7A" w:rsidRDefault="00F11E7A" w:rsidP="00F11E7A">
            <w:r>
              <w:t>2019,</w:t>
            </w:r>
          </w:p>
          <w:p w14:paraId="1DB36C20" w14:textId="77777777" w:rsidR="00F11E7A" w:rsidRDefault="00F11E7A" w:rsidP="00F11E7A">
            <w:r>
              <w:t>Pages 273-285,</w:t>
            </w:r>
          </w:p>
          <w:p w14:paraId="0747D7CD" w14:textId="77777777" w:rsidR="00F11E7A" w:rsidRDefault="00F11E7A" w:rsidP="00F11E7A">
            <w:r>
              <w:t>ISSN 0957-4174,</w:t>
            </w:r>
          </w:p>
          <w:p w14:paraId="6A2E9495" w14:textId="77777777" w:rsidR="00F11E7A" w:rsidRDefault="00F11E7A" w:rsidP="00F11E7A">
            <w:r>
              <w:t>https://doi.org/10.1016/j.eswa.2019.03.029.</w:t>
            </w:r>
          </w:p>
          <w:p w14:paraId="1807126A" w14:textId="006FC876" w:rsidR="00F11E7A" w:rsidRDefault="00F11E7A" w:rsidP="00F11E7A">
            <w:r>
              <w:t>(</w:t>
            </w:r>
            <w:hyperlink r:id="rId6" w:history="1">
              <w:r w:rsidRPr="00B94E6C">
                <w:rPr>
                  <w:rStyle w:val="Hyperlink"/>
                </w:rPr>
                <w:t>https://www.sciencedirect.com/science/article/pii/S0957417419301915</w:t>
              </w:r>
            </w:hyperlink>
            <w:r>
              <w:t>)</w:t>
            </w:r>
          </w:p>
          <w:p w14:paraId="625A30C4" w14:textId="77777777" w:rsidR="00F11E7A" w:rsidRDefault="00F11E7A" w:rsidP="00F11E7A">
            <w:r>
              <w:t xml:space="preserve">Abstract: Feature extraction from financial data is one of the most important problems in market prediction domain for which many approaches have been suggested. Among other modern tools, convolutional neural networks (CNN) have recently been applied for automatic feature selection and market prediction. However, in experiments reported so far, less attention has been paid to the correlation among different markets as a possible source of information for extracting features. In this paper, we suggest a CNN-based framework, that can be applied on a collection of data from a variety of sources, including different markets, in order to extract features for predicting the future of those markets. The suggested framework has been applied for predicting the next day’s direction of movement for the indices of S&amp;P 500, NASDAQ, DJI, NYSE, and RUSSELL based on various sets of initial variables. The evaluations show a significant improvement in prediction’s performance compared to the </w:t>
            </w:r>
            <w:proofErr w:type="gramStart"/>
            <w:r>
              <w:t>state of the art</w:t>
            </w:r>
            <w:proofErr w:type="gramEnd"/>
            <w:r>
              <w:t xml:space="preserve"> baseline algorithms.</w:t>
            </w:r>
          </w:p>
          <w:p w14:paraId="22E4D395" w14:textId="390DBB40" w:rsidR="00F11E7A" w:rsidRDefault="00F11E7A" w:rsidP="00F11E7A">
            <w:r>
              <w:t>Keywords: Stock markets prediction; Deep learning; Convolutional neural networks; CNN; Feature extraction</w:t>
            </w:r>
          </w:p>
          <w:p w14:paraId="705793F0" w14:textId="4D99076C" w:rsidR="00F11E7A" w:rsidRDefault="00F11E7A" w:rsidP="00AA255B"/>
          <w:p w14:paraId="02BE8D42" w14:textId="660D790C" w:rsidR="00F23B68" w:rsidRDefault="00F23B68" w:rsidP="00AA255B">
            <w:r>
              <w:t>Links:</w:t>
            </w:r>
          </w:p>
          <w:p w14:paraId="3394A23E" w14:textId="03A86EA9" w:rsidR="00AA255B" w:rsidRDefault="00000000" w:rsidP="00AA255B">
            <w:hyperlink r:id="rId7" w:history="1">
              <w:r w:rsidR="00AA255B" w:rsidRPr="0019232C">
                <w:rPr>
                  <w:rStyle w:val="Hyperlink"/>
                </w:rPr>
                <w:t>https://www.investopedia.com/terms/t/timeseries.asp</w:t>
              </w:r>
            </w:hyperlink>
          </w:p>
          <w:p w14:paraId="682103C1" w14:textId="77777777" w:rsidR="00AA255B" w:rsidRDefault="00000000" w:rsidP="00AA255B">
            <w:hyperlink r:id="rId8" w:history="1">
              <w:r w:rsidR="00AA255B" w:rsidRPr="007851EA">
                <w:rPr>
                  <w:rStyle w:val="Hyperlink"/>
                </w:rPr>
                <w:t>https://www.influxdata.com/what-is-time-series-data/</w:t>
              </w:r>
            </w:hyperlink>
          </w:p>
          <w:p w14:paraId="5599FE25" w14:textId="77777777" w:rsidR="00AA255B" w:rsidRDefault="00000000" w:rsidP="00AA255B">
            <w:hyperlink r:id="rId9" w:history="1">
              <w:r w:rsidR="00AA255B" w:rsidRPr="007851EA">
                <w:rPr>
                  <w:rStyle w:val="Hyperlink"/>
                </w:rPr>
                <w:t>https://www.clarify.io/learn/time-series-data</w:t>
              </w:r>
            </w:hyperlink>
          </w:p>
          <w:p w14:paraId="0FB7B506" w14:textId="77777777" w:rsidR="00AA255B" w:rsidRDefault="00000000" w:rsidP="00AA255B">
            <w:hyperlink r:id="rId10" w:history="1">
              <w:r w:rsidR="00AA255B" w:rsidRPr="007851EA">
                <w:rPr>
                  <w:rStyle w:val="Hyperlink"/>
                </w:rPr>
                <w:t>https://www.altexsoft.com/blog/business/time-series-analysis-and-forecasting-novel-business-perspectives/</w:t>
              </w:r>
            </w:hyperlink>
          </w:p>
          <w:p w14:paraId="15A86A05" w14:textId="77777777" w:rsidR="00AA255B" w:rsidRDefault="00000000" w:rsidP="00AA255B">
            <w:hyperlink r:id="rId11" w:history="1">
              <w:r w:rsidR="00AA255B" w:rsidRPr="007851EA">
                <w:rPr>
                  <w:rStyle w:val="Hyperlink"/>
                </w:rPr>
                <w:t>https://machinelearningmastery.com/challenging-machine-learning-time-series-forecasting-problems/</w:t>
              </w:r>
            </w:hyperlink>
          </w:p>
          <w:p w14:paraId="78F7F630" w14:textId="77777777" w:rsidR="00AA255B" w:rsidRDefault="00000000" w:rsidP="00AA255B">
            <w:hyperlink r:id="rId12" w:history="1">
              <w:r w:rsidR="00AA255B" w:rsidRPr="007851EA">
                <w:rPr>
                  <w:rStyle w:val="Hyperlink"/>
                </w:rPr>
                <w:t>https://machinelearningmastery.com/taxonomy-of-time-series-forecasting-problems/</w:t>
              </w:r>
            </w:hyperlink>
          </w:p>
          <w:p w14:paraId="5BAC8E5D" w14:textId="77777777" w:rsidR="00AA255B" w:rsidRDefault="00000000" w:rsidP="00AA255B">
            <w:hyperlink r:id="rId13" w:history="1">
              <w:r w:rsidR="00AA255B" w:rsidRPr="0019232C">
                <w:rPr>
                  <w:rStyle w:val="Hyperlink"/>
                </w:rPr>
                <w:t>https://www.influxdata.com/time-series-forecasting-methods/</w:t>
              </w:r>
            </w:hyperlink>
          </w:p>
          <w:p w14:paraId="05DE7A9A" w14:textId="77777777" w:rsidR="00AA255B" w:rsidRDefault="00000000" w:rsidP="00AA255B">
            <w:hyperlink r:id="rId14" w:history="1">
              <w:r w:rsidR="00AA255B" w:rsidRPr="0019232C">
                <w:rPr>
                  <w:rStyle w:val="Hyperlink"/>
                </w:rPr>
                <w:t>https://machinelearningmastery.com/time-series-forecasting-methods-in-python-cheat-sheet/</w:t>
              </w:r>
            </w:hyperlink>
          </w:p>
          <w:p w14:paraId="4312203D" w14:textId="77777777" w:rsidR="00AA255B" w:rsidRDefault="00000000" w:rsidP="00AA255B">
            <w:hyperlink r:id="rId15" w:history="1">
              <w:r w:rsidR="00AA255B" w:rsidRPr="0019232C">
                <w:rPr>
                  <w:rStyle w:val="Hyperlink"/>
                </w:rPr>
                <w:t>https://towardsdatascience.com/the-complete-guide-to-time-series-analysis-and-forecasting-70d476bfe775</w:t>
              </w:r>
            </w:hyperlink>
          </w:p>
          <w:p w14:paraId="296BAA24" w14:textId="77777777" w:rsidR="00AA255B" w:rsidRDefault="00000000" w:rsidP="00AA255B">
            <w:hyperlink r:id="rId16" w:history="1">
              <w:r w:rsidR="00AA255B" w:rsidRPr="0019232C">
                <w:rPr>
                  <w:rStyle w:val="Hyperlink"/>
                </w:rPr>
                <w:t>https://wiki.wncc-iitb.org/index.php/Machine_Learning</w:t>
              </w:r>
            </w:hyperlink>
          </w:p>
          <w:p w14:paraId="226AE2B9" w14:textId="77777777" w:rsidR="00AA255B" w:rsidRDefault="00000000" w:rsidP="00AA255B">
            <w:hyperlink r:id="rId17" w:history="1">
              <w:r w:rsidR="00AA255B" w:rsidRPr="0019232C">
                <w:rPr>
                  <w:rStyle w:val="Hyperlink"/>
                </w:rPr>
                <w:t>https://wiki.wncc-iitb.org/index.php/Deep_Learning</w:t>
              </w:r>
            </w:hyperlink>
          </w:p>
          <w:p w14:paraId="79889D28" w14:textId="77777777" w:rsidR="00AA255B" w:rsidRDefault="00000000" w:rsidP="00AA255B">
            <w:hyperlink r:id="rId18" w:history="1">
              <w:r w:rsidR="00AA255B" w:rsidRPr="0019232C">
                <w:rPr>
                  <w:rStyle w:val="Hyperlink"/>
                </w:rPr>
                <w:t>http://archive.ics.uci.edu/ml/datasets/default+of+credit+card+clients</w:t>
              </w:r>
            </w:hyperlink>
          </w:p>
          <w:p w14:paraId="09021274" w14:textId="77777777" w:rsidR="00AA255B" w:rsidRDefault="00000000" w:rsidP="00AA255B">
            <w:hyperlink r:id="rId19" w:history="1">
              <w:r w:rsidR="00AA255B" w:rsidRPr="0019232C">
                <w:rPr>
                  <w:rStyle w:val="Hyperlink"/>
                </w:rPr>
                <w:t>https://algotrading101.com/learn/machine-learning-for-finance-guide/</w:t>
              </w:r>
            </w:hyperlink>
          </w:p>
          <w:p w14:paraId="2F8A96A0" w14:textId="77777777" w:rsidR="00AA255B" w:rsidRDefault="00000000" w:rsidP="00AA255B">
            <w:hyperlink r:id="rId20" w:history="1">
              <w:r w:rsidR="00AA255B" w:rsidRPr="0019232C">
                <w:rPr>
                  <w:rStyle w:val="Hyperlink"/>
                </w:rPr>
                <w:t>https://colab.research.google.com/github/lexfridman/mit-deep-learning/blob/master/tutorial_deep_learning_basics/deep_learning_basics.ipynb</w:t>
              </w:r>
            </w:hyperlink>
          </w:p>
          <w:p w14:paraId="72C15196" w14:textId="77777777" w:rsidR="00AA255B" w:rsidRDefault="00000000" w:rsidP="00AA255B">
            <w:hyperlink r:id="rId21" w:history="1">
              <w:r w:rsidR="00AA255B" w:rsidRPr="0019232C">
                <w:rPr>
                  <w:rStyle w:val="Hyperlink"/>
                </w:rPr>
                <w:t>https://www.simplilearn.com/keras-vs-tensorflow-vs-pytorch-article</w:t>
              </w:r>
            </w:hyperlink>
          </w:p>
          <w:p w14:paraId="7D63E30C" w14:textId="77777777" w:rsidR="00AA255B" w:rsidRDefault="00000000" w:rsidP="00AA255B">
            <w:hyperlink r:id="rId22" w:history="1">
              <w:r w:rsidR="00AA255B" w:rsidRPr="0019232C">
                <w:rPr>
                  <w:rStyle w:val="Hyperlink"/>
                </w:rPr>
                <w:t>https://wiki.wncc-iitb.org/index.php/TensorFlow</w:t>
              </w:r>
            </w:hyperlink>
          </w:p>
          <w:p w14:paraId="7C0A316D" w14:textId="77777777" w:rsidR="00AA255B" w:rsidRDefault="00000000" w:rsidP="00AA255B">
            <w:hyperlink r:id="rId23" w:history="1">
              <w:r w:rsidR="00AA255B" w:rsidRPr="0019232C">
                <w:rPr>
                  <w:rStyle w:val="Hyperlink"/>
                </w:rPr>
                <w:t>https://www.tensorflow.org/guide/basics</w:t>
              </w:r>
            </w:hyperlink>
          </w:p>
          <w:p w14:paraId="2E171C5C" w14:textId="77777777" w:rsidR="00AA255B" w:rsidRDefault="00000000" w:rsidP="00AA255B">
            <w:hyperlink r:id="rId24" w:history="1">
              <w:r w:rsidR="00AA255B" w:rsidRPr="0019232C">
                <w:rPr>
                  <w:rStyle w:val="Hyperlink"/>
                </w:rPr>
                <w:t>https://towardsdatascience.com/https-medium-com-piotr-skalski92-deep-dive-into-deep-networks-math-17660bc376ba</w:t>
              </w:r>
            </w:hyperlink>
          </w:p>
          <w:p w14:paraId="47A7AF57" w14:textId="77777777" w:rsidR="00AA255B" w:rsidRDefault="00000000" w:rsidP="00AA255B">
            <w:hyperlink r:id="rId25" w:history="1">
              <w:r w:rsidR="00AA255B" w:rsidRPr="0019232C">
                <w:rPr>
                  <w:rStyle w:val="Hyperlink"/>
                </w:rPr>
                <w:t>https://github.com/Kulbear/deep-learning-coursera/blob/master/Improving%20Deep%20Neural%20Networks%20Hyperparameter%20tuning%2C%20Regularization%20and%20Optimization/Tensorflow%20Tutorial.ipynb</w:t>
              </w:r>
            </w:hyperlink>
          </w:p>
          <w:p w14:paraId="06FE861C" w14:textId="77777777" w:rsidR="00AA255B" w:rsidRDefault="00000000" w:rsidP="00AA255B">
            <w:hyperlink r:id="rId26" w:history="1">
              <w:r w:rsidR="00AA255B" w:rsidRPr="0019232C">
                <w:rPr>
                  <w:rStyle w:val="Hyperlink"/>
                </w:rPr>
                <w:t>https://www.tensorflow.org/tutorials/keras/classification</w:t>
              </w:r>
            </w:hyperlink>
          </w:p>
          <w:p w14:paraId="6D6B8A0E" w14:textId="77777777" w:rsidR="00AA255B" w:rsidRDefault="00000000" w:rsidP="00AA255B">
            <w:hyperlink r:id="rId27" w:history="1">
              <w:r w:rsidR="00AA255B" w:rsidRPr="0019232C">
                <w:rPr>
                  <w:rStyle w:val="Hyperlink"/>
                </w:rPr>
                <w:t>https://adeshpande3.github.io/A-Beginner%27s-Guide-To-Understanding-Convolutional-Neural-Networks/</w:t>
              </w:r>
            </w:hyperlink>
          </w:p>
          <w:p w14:paraId="519C2988" w14:textId="77777777" w:rsidR="00AA255B" w:rsidRDefault="00000000" w:rsidP="00AA255B">
            <w:hyperlink r:id="rId28" w:history="1">
              <w:r w:rsidR="00AA255B" w:rsidRPr="0019232C">
                <w:rPr>
                  <w:rStyle w:val="Hyperlink"/>
                </w:rPr>
                <w:t>https://www.tensorflow.org/tutorials/images/cnn</w:t>
              </w:r>
            </w:hyperlink>
          </w:p>
          <w:p w14:paraId="6EF2165A" w14:textId="77777777" w:rsidR="00AA255B" w:rsidRDefault="00000000" w:rsidP="00AA255B">
            <w:hyperlink r:id="rId29" w:history="1">
              <w:r w:rsidR="00AA255B" w:rsidRPr="0019232C">
                <w:rPr>
                  <w:rStyle w:val="Hyperlink"/>
                </w:rPr>
                <w:t>https://www.tensorflow.org/tutorials/structured_data/time_series</w:t>
              </w:r>
            </w:hyperlink>
          </w:p>
          <w:p w14:paraId="585073A1" w14:textId="77777777" w:rsidR="00AA255B" w:rsidRDefault="00000000" w:rsidP="00AA255B">
            <w:hyperlink r:id="rId30" w:history="1">
              <w:r w:rsidR="00AA255B" w:rsidRPr="0019232C">
                <w:rPr>
                  <w:rStyle w:val="Hyperlink"/>
                </w:rPr>
                <w:t>https://www.analyticsvidhya.com/blog/2021/08/hands-on-stock-price-time-series-forecasting-using-deep-convolutional-networks/</w:t>
              </w:r>
            </w:hyperlink>
          </w:p>
          <w:p w14:paraId="2170C7EC" w14:textId="77777777" w:rsidR="00AA255B" w:rsidRDefault="00000000" w:rsidP="00AA255B">
            <w:hyperlink r:id="rId31" w:history="1">
              <w:r w:rsidR="00AA255B" w:rsidRPr="0019232C">
                <w:rPr>
                  <w:rStyle w:val="Hyperlink"/>
                </w:rPr>
                <w:t>https://www.sciencedirect.com/science/article/abs/pii/S0957417419301915</w:t>
              </w:r>
            </w:hyperlink>
          </w:p>
          <w:p w14:paraId="7EB279CE" w14:textId="77777777" w:rsidR="00AA255B" w:rsidRDefault="00000000" w:rsidP="00AA255B">
            <w:hyperlink r:id="rId32" w:history="1">
              <w:r w:rsidR="00AA255B" w:rsidRPr="0019232C">
                <w:rPr>
                  <w:rStyle w:val="Hyperlink"/>
                </w:rPr>
                <w:t>https://data.mendeley.com/datasets/byjnr4kz5v/4</w:t>
              </w:r>
            </w:hyperlink>
          </w:p>
          <w:p w14:paraId="1FF7C235" w14:textId="77777777" w:rsidR="00AA255B" w:rsidRDefault="00000000" w:rsidP="00AA255B">
            <w:hyperlink r:id="rId33" w:history="1">
              <w:r w:rsidR="00AA255B" w:rsidRPr="0019232C">
                <w:rPr>
                  <w:rStyle w:val="Hyperlink"/>
                </w:rPr>
                <w:t>https://www.researchgate.net/profile/Janine-Zitianellis/post/Can_anyone_please_suggest_a_books_on_machine_learning_using_R_Programming/attachment/613a5b83647f3906fc975a71/AS%3A1066204907204608%401631214467436/download/Practical+Statistics+for+Data+Scientists+50%2B+Essential+Concepts+Using+R+and+Python+by+Peter+Bruce%2C+Andrew+Bruce%2C+Peter+Gedeck.pdf</w:t>
              </w:r>
            </w:hyperlink>
          </w:p>
          <w:p w14:paraId="7EE23428" w14:textId="77777777" w:rsidR="00AA255B" w:rsidRDefault="00000000" w:rsidP="00AA255B">
            <w:hyperlink r:id="rId34" w:history="1">
              <w:r w:rsidR="00AA255B" w:rsidRPr="0019232C">
                <w:rPr>
                  <w:rStyle w:val="Hyperlink"/>
                </w:rPr>
                <w:t>file:///C:/Users/manda/Downloads/PracticalStatisticsforDataScientists50EssentialConceptsUsingRandPythonbyPeterBruceAndrewBrucePeterGedeck.pdf</w:t>
              </w:r>
            </w:hyperlink>
          </w:p>
          <w:p w14:paraId="46F7D89E" w14:textId="77777777" w:rsidR="00AA255B" w:rsidRDefault="00000000" w:rsidP="00AA255B">
            <w:hyperlink r:id="rId35" w:anchor="scrollTo=6K97if3hwgZ2" w:history="1">
              <w:r w:rsidR="00AA255B" w:rsidRPr="0019232C">
                <w:rPr>
                  <w:rStyle w:val="Hyperlink"/>
                </w:rPr>
                <w:t>https://colab.research.google.com/github/jakevdp/PythonDataScienceHandbook/blob/master/notebooks/Index.ipynb#scrollTo=6K97if3hwgZ2</w:t>
              </w:r>
            </w:hyperlink>
          </w:p>
          <w:p w14:paraId="2D3E096E" w14:textId="77777777" w:rsidR="00AA255B" w:rsidRDefault="00000000" w:rsidP="00AA255B">
            <w:hyperlink r:id="rId36" w:history="1">
              <w:r w:rsidR="00AA255B" w:rsidRPr="0019232C">
                <w:rPr>
                  <w:rStyle w:val="Hyperlink"/>
                </w:rPr>
                <w:t>https://alphascientist.com/feature_engineering.html</w:t>
              </w:r>
            </w:hyperlink>
          </w:p>
          <w:p w14:paraId="3FFC873E" w14:textId="77777777" w:rsidR="00AA255B" w:rsidRDefault="00000000" w:rsidP="00AA255B">
            <w:hyperlink r:id="rId37" w:history="1">
              <w:r w:rsidR="00AA255B" w:rsidRPr="0019232C">
                <w:rPr>
                  <w:rStyle w:val="Hyperlink"/>
                </w:rPr>
                <w:t>https://alphascientist.com/feature_selection.html</w:t>
              </w:r>
            </w:hyperlink>
          </w:p>
          <w:p w14:paraId="55DD3DE6" w14:textId="77777777" w:rsidR="00AA255B" w:rsidRDefault="00000000" w:rsidP="00AA255B">
            <w:hyperlink r:id="rId38" w:history="1">
              <w:r w:rsidR="00AA255B" w:rsidRPr="0019232C">
                <w:rPr>
                  <w:rStyle w:val="Hyperlink"/>
                </w:rPr>
                <w:t>https://machinelearningmastery.com/using-cnn-for-financial-time-series-prediction/</w:t>
              </w:r>
            </w:hyperlink>
          </w:p>
          <w:p w14:paraId="239C7B5F" w14:textId="77777777" w:rsidR="00AA255B" w:rsidRDefault="00000000" w:rsidP="00AA255B">
            <w:hyperlink r:id="rId39" w:history="1">
              <w:r w:rsidR="00AA255B" w:rsidRPr="0019232C">
                <w:rPr>
                  <w:rStyle w:val="Hyperlink"/>
                </w:rPr>
                <w:t>https://machinelearningmastery.com/using-cnn-for-financial-time-series-prediction/</w:t>
              </w:r>
            </w:hyperlink>
          </w:p>
          <w:p w14:paraId="4535A4AF" w14:textId="77777777" w:rsidR="00AA255B" w:rsidRDefault="00000000" w:rsidP="00AA255B">
            <w:hyperlink r:id="rId40" w:history="1">
              <w:r w:rsidR="00AA255B" w:rsidRPr="0019232C">
                <w:rPr>
                  <w:rStyle w:val="Hyperlink"/>
                </w:rPr>
                <w:t>https://www.deeplearningbook.org/</w:t>
              </w:r>
            </w:hyperlink>
          </w:p>
          <w:p w14:paraId="35FB97C1" w14:textId="77777777" w:rsidR="00AA255B" w:rsidRDefault="00000000" w:rsidP="00AA255B">
            <w:hyperlink r:id="rId41" w:history="1">
              <w:r w:rsidR="00AA255B" w:rsidRPr="0019232C">
                <w:rPr>
                  <w:rStyle w:val="Hyperlink"/>
                </w:rPr>
                <w:t>https://towardsdatascience.com/a-guide-to-an-efficient-way-to-build-neural-network-architectures-part-i-hyper-parameter-8129009f131b</w:t>
              </w:r>
            </w:hyperlink>
          </w:p>
          <w:p w14:paraId="0FF99A36" w14:textId="77777777" w:rsidR="00AA255B" w:rsidRDefault="00000000" w:rsidP="00AA255B">
            <w:hyperlink r:id="rId42" w:history="1">
              <w:r w:rsidR="00AA255B" w:rsidRPr="0019232C">
                <w:rPr>
                  <w:rStyle w:val="Hyperlink"/>
                </w:rPr>
                <w:t>https://towardsdatascience.com/a-guide-to-an-efficient-way-to-build-neural-network-architectures-part-ii-hyper-parameter-42efca01e5d7</w:t>
              </w:r>
            </w:hyperlink>
          </w:p>
          <w:p w14:paraId="759DCDF3" w14:textId="77777777" w:rsidR="00AA255B" w:rsidRDefault="00000000" w:rsidP="00AA255B">
            <w:hyperlink r:id="rId43" w:anchor="Practical_Aspects_of_Deep_Learning" w:history="1">
              <w:r w:rsidR="00AA255B" w:rsidRPr="0019232C">
                <w:rPr>
                  <w:rStyle w:val="Hyperlink"/>
                </w:rPr>
                <w:t>https://wiki.wncc-iitb.org/index.php/Deep_Learning#Practical_Aspects_of_Deep_Learning</w:t>
              </w:r>
            </w:hyperlink>
          </w:p>
          <w:p w14:paraId="41F2D64B" w14:textId="77777777" w:rsidR="00AA255B" w:rsidRDefault="00000000" w:rsidP="00AA255B">
            <w:hyperlink r:id="rId44" w:history="1">
              <w:r w:rsidR="00AA255B" w:rsidRPr="0019232C">
                <w:rPr>
                  <w:rStyle w:val="Hyperlink"/>
                </w:rPr>
                <w:t>https://medium.com/data-science-group-iitr/loss-functions-and-optimization-algorithms-demystified-bb92daff331c</w:t>
              </w:r>
            </w:hyperlink>
          </w:p>
          <w:p w14:paraId="1C13CE32" w14:textId="77777777" w:rsidR="00AA255B" w:rsidRDefault="00000000" w:rsidP="00AA255B">
            <w:hyperlink r:id="rId45" w:history="1">
              <w:r w:rsidR="00AA255B" w:rsidRPr="0019232C">
                <w:rPr>
                  <w:rStyle w:val="Hyperlink"/>
                </w:rPr>
                <w:t>https://www.analyticsvidhya.com/blog/2018/04/fundamentals-deep-learning-regularization-techniques/</w:t>
              </w:r>
            </w:hyperlink>
          </w:p>
          <w:p w14:paraId="3EDA0A90" w14:textId="77777777" w:rsidR="00AA255B" w:rsidRDefault="00000000" w:rsidP="00AA255B">
            <w:hyperlink r:id="rId46" w:history="1">
              <w:r w:rsidR="00AA255B" w:rsidRPr="0019232C">
                <w:rPr>
                  <w:rStyle w:val="Hyperlink"/>
                </w:rPr>
                <w:t>https://towardsdatascience.com/metrics-to-evaluate-your-machine-learning-algorithm-f10ba6e38234</w:t>
              </w:r>
            </w:hyperlink>
          </w:p>
          <w:p w14:paraId="4DD40B35" w14:textId="77777777" w:rsidR="00AA255B" w:rsidRDefault="00000000" w:rsidP="00AA255B">
            <w:hyperlink r:id="rId47" w:history="1">
              <w:r w:rsidR="00AA255B" w:rsidRPr="0019232C">
                <w:rPr>
                  <w:rStyle w:val="Hyperlink"/>
                </w:rPr>
                <w:t>https://medium.com/@dipti.rohan.pawar/improving-performance-of-convolutional-neural-network-2ecfe0207de7</w:t>
              </w:r>
            </w:hyperlink>
          </w:p>
          <w:p w14:paraId="5ABEC260" w14:textId="77777777" w:rsidR="00AA255B" w:rsidRDefault="00000000" w:rsidP="00AA255B">
            <w:hyperlink r:id="rId48" w:history="1">
              <w:r w:rsidR="00AA255B" w:rsidRPr="0019232C">
                <w:rPr>
                  <w:rStyle w:val="Hyperlink"/>
                </w:rPr>
                <w:t>https://machinelearningmastery.com/ensemble-methods-for-deep-learning-neural-networks/</w:t>
              </w:r>
            </w:hyperlink>
          </w:p>
          <w:p w14:paraId="6333B9B6" w14:textId="77777777" w:rsidR="00AA255B" w:rsidRDefault="00000000" w:rsidP="00AA255B">
            <w:hyperlink r:id="rId49" w:history="1">
              <w:r w:rsidR="00AA255B" w:rsidRPr="0019232C">
                <w:rPr>
                  <w:rStyle w:val="Hyperlink"/>
                </w:rPr>
                <w:t>https://towardsdatascience.com/a-guide-to-an-efficient-way-to-build-neural-network-architectures-part-ii-hyper-parameter-42efca01e5d7</w:t>
              </w:r>
            </w:hyperlink>
          </w:p>
          <w:p w14:paraId="526856FA" w14:textId="77777777" w:rsidR="00AA255B" w:rsidRDefault="00000000" w:rsidP="00AA255B">
            <w:hyperlink r:id="rId50" w:history="1">
              <w:r w:rsidR="00AA255B" w:rsidRPr="0019232C">
                <w:rPr>
                  <w:rStyle w:val="Hyperlink"/>
                </w:rPr>
                <w:t>https://towardsdatascience.com/illustrated-10-cnn-architectures-95d78ace614d</w:t>
              </w:r>
            </w:hyperlink>
          </w:p>
          <w:p w14:paraId="07DDA930" w14:textId="77777777" w:rsidR="00AA255B" w:rsidRDefault="00000000" w:rsidP="00AA255B">
            <w:hyperlink r:id="rId51" w:history="1">
              <w:r w:rsidR="00AA255B" w:rsidRPr="0019232C">
                <w:rPr>
                  <w:rStyle w:val="Hyperlink"/>
                </w:rPr>
                <w:t>https://machinelearningmastery.com/transfer-learning-for-deep-learning/</w:t>
              </w:r>
            </w:hyperlink>
          </w:p>
          <w:p w14:paraId="5DB04D49" w14:textId="77777777" w:rsidR="00AA255B" w:rsidRDefault="00000000" w:rsidP="00AA255B">
            <w:hyperlink r:id="rId52" w:history="1">
              <w:r w:rsidR="00AA255B" w:rsidRPr="0019232C">
                <w:rPr>
                  <w:rStyle w:val="Hyperlink"/>
                </w:rPr>
                <w:t>https://medium.com/@soumyachess1496/cross-validation-in-time-series-566ae4981ce4</w:t>
              </w:r>
            </w:hyperlink>
          </w:p>
          <w:p w14:paraId="0A270497" w14:textId="5CA5964B" w:rsidR="00A75611" w:rsidRDefault="00000000" w:rsidP="00AA255B">
            <w:pPr>
              <w:rPr>
                <w:i/>
                <w:color w:val="FF0000"/>
              </w:rPr>
            </w:pPr>
            <w:hyperlink r:id="rId53" w:history="1">
              <w:r w:rsidR="00AA255B" w:rsidRPr="0019232C">
                <w:rPr>
                  <w:rStyle w:val="Hyperlink"/>
                </w:rPr>
                <w:t>https://www.kaggle.com/code/aadhityaa/stock-market-prediction-using-cnn-lstm</w:t>
              </w:r>
            </w:hyperlink>
          </w:p>
          <w:p w14:paraId="15E7DD2A" w14:textId="77777777" w:rsidR="00A75611" w:rsidRDefault="00A75611">
            <w:pPr>
              <w:rPr>
                <w:i/>
                <w:color w:val="FF0000"/>
              </w:rPr>
            </w:pPr>
          </w:p>
          <w:p w14:paraId="7B1C5298" w14:textId="77777777" w:rsidR="00A75611" w:rsidRDefault="00A75611">
            <w:pPr>
              <w:rPr>
                <w:i/>
                <w:color w:val="FF0000"/>
              </w:rPr>
            </w:pPr>
          </w:p>
          <w:p w14:paraId="08999638" w14:textId="5BBF02FC" w:rsidR="00A75611" w:rsidRPr="003D2136" w:rsidRDefault="003D2136" w:rsidP="003D2136">
            <w:r w:rsidRPr="003D2136">
              <w:t>Repositories:</w:t>
            </w:r>
          </w:p>
          <w:p w14:paraId="0724A5B5" w14:textId="2AB0CADC" w:rsidR="00A75611" w:rsidRDefault="00650496" w:rsidP="00650496">
            <w:hyperlink r:id="rId54" w:history="1">
              <w:r w:rsidRPr="00B94E6C">
                <w:rPr>
                  <w:rStyle w:val="Hyperlink"/>
                </w:rPr>
                <w:t>https://github.com/hoseinzadeehsan/CNNpred-Keras</w:t>
              </w:r>
            </w:hyperlink>
          </w:p>
          <w:p w14:paraId="1369D6E0" w14:textId="35170E8A" w:rsidR="00650496" w:rsidRDefault="00650496" w:rsidP="00650496">
            <w:hyperlink r:id="rId55" w:history="1">
              <w:r w:rsidRPr="00B94E6C">
                <w:rPr>
                  <w:rStyle w:val="Hyperlink"/>
                </w:rPr>
                <w:t>https://github.com/adrianswtam/legco2016</w:t>
              </w:r>
            </w:hyperlink>
          </w:p>
          <w:p w14:paraId="1EA487F5" w14:textId="0A70E36F" w:rsidR="00A75611" w:rsidRPr="003D2136" w:rsidRDefault="00A6316A" w:rsidP="003D2136">
            <w:hyperlink r:id="rId56" w:history="1">
              <w:r w:rsidRPr="00B94E6C">
                <w:rPr>
                  <w:rStyle w:val="Hyperlink"/>
                </w:rPr>
                <w:t>https://github.com/lexfridman/mit-deep-learning</w:t>
              </w:r>
            </w:hyperlink>
          </w:p>
        </w:tc>
      </w:tr>
    </w:tbl>
    <w:p w14:paraId="122BFB69" w14:textId="77777777" w:rsidR="00A75611" w:rsidRDefault="00A75611">
      <w:pPr>
        <w:rPr>
          <w:b/>
          <w:sz w:val="28"/>
          <w:szCs w:val="28"/>
        </w:rPr>
      </w:pPr>
    </w:p>
    <w:p w14:paraId="3C58A06B" w14:textId="77777777" w:rsidR="00A75611" w:rsidRDefault="00000000">
      <w:pPr>
        <w:rPr>
          <w:b/>
        </w:rPr>
      </w:pPr>
      <w:r>
        <w:rPr>
          <w:b/>
          <w:sz w:val="28"/>
          <w:szCs w:val="28"/>
        </w:rPr>
        <w:t>Disclaimer</w:t>
      </w:r>
    </w:p>
    <w:tbl>
      <w:tblPr>
        <w:tblStyle w:val="a7"/>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24D3B580" w14:textId="77777777">
        <w:tc>
          <w:tcPr>
            <w:tcW w:w="9746" w:type="dxa"/>
            <w:shd w:val="clear" w:color="auto" w:fill="auto"/>
            <w:tcMar>
              <w:top w:w="100" w:type="dxa"/>
              <w:left w:w="100" w:type="dxa"/>
              <w:bottom w:w="100" w:type="dxa"/>
              <w:right w:w="100" w:type="dxa"/>
            </w:tcMar>
          </w:tcPr>
          <w:p w14:paraId="28105100" w14:textId="0E59D436" w:rsidR="009B5320" w:rsidRPr="005043D4" w:rsidRDefault="009F5A4B" w:rsidP="005043D4">
            <w:r w:rsidRPr="005043D4">
              <w:t>All the codes,</w:t>
            </w:r>
            <w:r w:rsidR="00276277">
              <w:t xml:space="preserve"> text,</w:t>
            </w:r>
            <w:r w:rsidRPr="005043D4">
              <w:t xml:space="preserve"> data, images used in this project belong to their respective owners and I </w:t>
            </w:r>
            <w:proofErr w:type="gramStart"/>
            <w:r w:rsidRPr="005043D4">
              <w:t>do  not</w:t>
            </w:r>
            <w:proofErr w:type="gramEnd"/>
            <w:r w:rsidRPr="005043D4">
              <w:t xml:space="preserve"> claim any right over them. Any such resource</w:t>
            </w:r>
            <w:r w:rsidR="009B5320" w:rsidRPr="005043D4">
              <w:t xml:space="preserve"> used in this project is </w:t>
            </w:r>
            <w:r w:rsidR="006D28E5" w:rsidRPr="005043D4">
              <w:t xml:space="preserve">for educational and research purposes only. All information provided are in good faith, however we make no </w:t>
            </w:r>
            <w:r w:rsidRPr="005043D4">
              <w:t>representation</w:t>
            </w:r>
            <w:r w:rsidR="006D28E5" w:rsidRPr="005043D4">
              <w:t xml:space="preserve"> or </w:t>
            </w:r>
            <w:r w:rsidRPr="005043D4">
              <w:t>warranty</w:t>
            </w:r>
            <w:r w:rsidR="006D28E5" w:rsidRPr="005043D4">
              <w:t xml:space="preserve"> of any kind, express or implied, regarding the accuracy, </w:t>
            </w:r>
            <w:r w:rsidRPr="005043D4">
              <w:t>validity</w:t>
            </w:r>
            <w:r w:rsidR="006D28E5" w:rsidRPr="005043D4">
              <w:t xml:space="preserve">, </w:t>
            </w:r>
            <w:r w:rsidRPr="005043D4">
              <w:t>r</w:t>
            </w:r>
            <w:r w:rsidR="006D28E5" w:rsidRPr="005043D4">
              <w:t xml:space="preserve">eliability, availability or completeness of any information. UNDER NO CIRCUMSTANCES SHALL WE HAVE ANY LIABILITY TO YOU FOR ANY LOSS OR DAMAGE OF ANY KIND INCURRED AS A RESULT OF THE USE OF THIS PROJECT OR RELIANCE OF ANY INFORMATION PROVIDED BY THIS PROJECT. YOUR USE AND RELIANCE ON ANY INFORMATION PROVIDED BY THIS PROJECT IS SOLELY AT YOUR OWN RISK. </w:t>
            </w:r>
          </w:p>
          <w:p w14:paraId="18703CA8" w14:textId="5F9897E6" w:rsidR="00A75611" w:rsidRPr="005043D4" w:rsidRDefault="009B5320" w:rsidP="005043D4">
            <w:r w:rsidRPr="005043D4">
              <w:t>Copyright Disclaimer under section 107 of the Copyright Act 1976, allowance is made for “fair use” for purposes such as criticism, comment, news reporting, teaching, scholarship, education and research.</w:t>
            </w:r>
            <w:r w:rsidR="009F5A4B" w:rsidRPr="005043D4">
              <w:t xml:space="preserve"> </w:t>
            </w:r>
            <w:r w:rsidRPr="005043D4">
              <w:t>Fair use is a use permitted by copyright statute that might otherwise be infringing.</w:t>
            </w:r>
          </w:p>
        </w:tc>
      </w:tr>
    </w:tbl>
    <w:p w14:paraId="68E6B961" w14:textId="77777777" w:rsidR="00A75611" w:rsidRDefault="00A75611"/>
    <w:p w14:paraId="76629BD2" w14:textId="77777777" w:rsidR="00A75611" w:rsidRDefault="00000000">
      <w:pPr>
        <w:rPr>
          <w:b/>
        </w:rPr>
      </w:pPr>
      <w:r>
        <w:rPr>
          <w:b/>
          <w:sz w:val="28"/>
          <w:szCs w:val="28"/>
        </w:rPr>
        <w:t>Licenses</w:t>
      </w:r>
    </w:p>
    <w:tbl>
      <w:tblPr>
        <w:tblStyle w:val="a8"/>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rsidRPr="00631B8A" w14:paraId="73E84095" w14:textId="77777777" w:rsidTr="00631B8A">
        <w:trPr>
          <w:trHeight w:val="1970"/>
        </w:trPr>
        <w:tc>
          <w:tcPr>
            <w:tcW w:w="9746" w:type="dxa"/>
            <w:shd w:val="clear" w:color="auto" w:fill="auto"/>
            <w:tcMar>
              <w:top w:w="100" w:type="dxa"/>
              <w:left w:w="100" w:type="dxa"/>
              <w:bottom w:w="100" w:type="dxa"/>
              <w:right w:w="100" w:type="dxa"/>
            </w:tcMar>
          </w:tcPr>
          <w:p w14:paraId="5A1BDB58" w14:textId="3A0D11FB" w:rsidR="00031CF9" w:rsidRDefault="00031CF9" w:rsidP="00631B8A">
            <w:r>
              <w:t xml:space="preserve">Licenses for </w:t>
            </w:r>
            <w:proofErr w:type="spellStart"/>
            <w:r>
              <w:t>softwares</w:t>
            </w:r>
            <w:proofErr w:type="spellEnd"/>
            <w:r>
              <w:t xml:space="preserve"> used has been included below:</w:t>
            </w:r>
          </w:p>
          <w:p w14:paraId="7831671B" w14:textId="719772CB" w:rsidR="00A75611" w:rsidRPr="00631B8A" w:rsidRDefault="00E67A87" w:rsidP="00631B8A">
            <w:r w:rsidRPr="00631B8A">
              <w:t>Python: Python software and documentation are licensed under the </w:t>
            </w:r>
            <w:hyperlink r:id="rId57" w:anchor="psf-license" w:history="1">
              <w:r w:rsidRPr="00631B8A">
                <w:rPr>
                  <w:rStyle w:val="Hyperlink"/>
                </w:rPr>
                <w:t>PSF License Agreement</w:t>
              </w:r>
            </w:hyperlink>
            <w:r w:rsidRPr="00631B8A">
              <w:t>.</w:t>
            </w:r>
          </w:p>
          <w:p w14:paraId="485462FF" w14:textId="3CCCB17C" w:rsidR="00E67A87" w:rsidRDefault="00E67A87" w:rsidP="00631B8A">
            <w:r w:rsidRPr="00631B8A">
              <w:t xml:space="preserve">Google </w:t>
            </w:r>
            <w:proofErr w:type="spellStart"/>
            <w:r w:rsidRPr="00631B8A">
              <w:t>Colab</w:t>
            </w:r>
            <w:proofErr w:type="spellEnd"/>
            <w:r w:rsidR="00631B8A">
              <w:t xml:space="preserve">: </w:t>
            </w:r>
            <w:hyperlink r:id="rId58" w:history="1">
              <w:r w:rsidR="00031CF9" w:rsidRPr="00B94E6C">
                <w:rPr>
                  <w:rStyle w:val="Hyperlink"/>
                </w:rPr>
                <w:t>https://colab.research.google.com/pro/terms/v1</w:t>
              </w:r>
            </w:hyperlink>
          </w:p>
          <w:p w14:paraId="10A880FE" w14:textId="1FFE430D" w:rsidR="00E67A87" w:rsidRDefault="00E67A87" w:rsidP="00631B8A">
            <w:r w:rsidRPr="00631B8A">
              <w:t>Anaconda</w:t>
            </w:r>
            <w:r w:rsidR="00631B8A">
              <w:t xml:space="preserve">: </w:t>
            </w:r>
            <w:hyperlink r:id="rId59" w:history="1">
              <w:r w:rsidR="00631B8A" w:rsidRPr="00B94E6C">
                <w:rPr>
                  <w:rStyle w:val="Hyperlink"/>
                </w:rPr>
                <w:t>https://www.anaconda.com/eula-anaconda-distribution</w:t>
              </w:r>
            </w:hyperlink>
          </w:p>
          <w:p w14:paraId="1A4D7E22" w14:textId="4AE2A425" w:rsidR="00A75611" w:rsidRDefault="00631B8A" w:rsidP="00631B8A">
            <w:proofErr w:type="spellStart"/>
            <w:r>
              <w:t>Github</w:t>
            </w:r>
            <w:proofErr w:type="spellEnd"/>
            <w:r w:rsidR="00031CF9">
              <w:t xml:space="preserve">: </w:t>
            </w:r>
            <w:hyperlink r:id="rId60" w:history="1">
              <w:r w:rsidR="00031CF9" w:rsidRPr="00B94E6C">
                <w:rPr>
                  <w:rStyle w:val="Hyperlink"/>
                </w:rPr>
                <w:t>https://docs.github.com/en/site-policy/github-terms/github-terms-of-service</w:t>
              </w:r>
            </w:hyperlink>
          </w:p>
          <w:p w14:paraId="29EC93A1" w14:textId="5BC8830E" w:rsidR="00A75611" w:rsidRPr="00631B8A" w:rsidRDefault="00631B8A" w:rsidP="00631B8A">
            <w:proofErr w:type="spellStart"/>
            <w:r>
              <w:t>Tensorflow</w:t>
            </w:r>
            <w:proofErr w:type="spellEnd"/>
            <w:r w:rsidR="00031CF9">
              <w:t xml:space="preserve">: </w:t>
            </w:r>
            <w:hyperlink r:id="rId61" w:history="1">
              <w:r w:rsidR="00031CF9" w:rsidRPr="00B94E6C">
                <w:rPr>
                  <w:rStyle w:val="Hyperlink"/>
                </w:rPr>
                <w:t>https://github.com/tensorflow/tensorflow/blob/master/LICENSE</w:t>
              </w:r>
            </w:hyperlink>
          </w:p>
        </w:tc>
      </w:tr>
    </w:tbl>
    <w:p w14:paraId="6A9D39AE" w14:textId="77777777" w:rsidR="00A75611" w:rsidRDefault="00A75611"/>
    <w:sectPr w:rsidR="00A75611">
      <w:pgSz w:w="11906" w:h="16838"/>
      <w:pgMar w:top="1080" w:right="1080" w:bottom="36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C67B0D"/>
    <w:multiLevelType w:val="hybridMultilevel"/>
    <w:tmpl w:val="F71CA9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F93316"/>
    <w:multiLevelType w:val="hybridMultilevel"/>
    <w:tmpl w:val="359621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7496369"/>
    <w:multiLevelType w:val="hybridMultilevel"/>
    <w:tmpl w:val="07049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805A35"/>
    <w:multiLevelType w:val="hybridMultilevel"/>
    <w:tmpl w:val="EE6EB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FF6777E"/>
    <w:multiLevelType w:val="hybridMultilevel"/>
    <w:tmpl w:val="DDDAB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3DA464C"/>
    <w:multiLevelType w:val="hybridMultilevel"/>
    <w:tmpl w:val="3F667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9934956">
    <w:abstractNumId w:val="3"/>
  </w:num>
  <w:num w:numId="2" w16cid:durableId="1096370246">
    <w:abstractNumId w:val="2"/>
  </w:num>
  <w:num w:numId="3" w16cid:durableId="1005787603">
    <w:abstractNumId w:val="5"/>
  </w:num>
  <w:num w:numId="4" w16cid:durableId="1989555386">
    <w:abstractNumId w:val="4"/>
  </w:num>
  <w:num w:numId="5" w16cid:durableId="584071850">
    <w:abstractNumId w:val="1"/>
  </w:num>
  <w:num w:numId="6" w16cid:durableId="1787389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MDU3MDe3MDQ3NTVR0lEKTi0uzszPAykwrAUAFXxUciwAAAA="/>
  </w:docVars>
  <w:rsids>
    <w:rsidRoot w:val="00A75611"/>
    <w:rsid w:val="00031CF9"/>
    <w:rsid w:val="00037CFE"/>
    <w:rsid w:val="001F657F"/>
    <w:rsid w:val="00263E01"/>
    <w:rsid w:val="00276277"/>
    <w:rsid w:val="002E183C"/>
    <w:rsid w:val="003D2136"/>
    <w:rsid w:val="004F2303"/>
    <w:rsid w:val="005043D4"/>
    <w:rsid w:val="005D1FD7"/>
    <w:rsid w:val="00631B8A"/>
    <w:rsid w:val="00650496"/>
    <w:rsid w:val="006A57C7"/>
    <w:rsid w:val="006D28E5"/>
    <w:rsid w:val="00727D19"/>
    <w:rsid w:val="007D79DD"/>
    <w:rsid w:val="009B5320"/>
    <w:rsid w:val="009F5A4B"/>
    <w:rsid w:val="00A6316A"/>
    <w:rsid w:val="00A75611"/>
    <w:rsid w:val="00AA255B"/>
    <w:rsid w:val="00AA28BF"/>
    <w:rsid w:val="00C00C1E"/>
    <w:rsid w:val="00C727A0"/>
    <w:rsid w:val="00D85A43"/>
    <w:rsid w:val="00E20D53"/>
    <w:rsid w:val="00E67A87"/>
    <w:rsid w:val="00F11E7A"/>
    <w:rsid w:val="00F23B68"/>
    <w:rsid w:val="00F850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19D52"/>
  <w15:docId w15:val="{B7A25A54-DBE7-40FE-9586-0D1B8AD2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AA255B"/>
    <w:rPr>
      <w:color w:val="0000FF" w:themeColor="hyperlink"/>
      <w:u w:val="single"/>
    </w:rPr>
  </w:style>
  <w:style w:type="character" w:styleId="UnresolvedMention">
    <w:name w:val="Unresolved Mention"/>
    <w:basedOn w:val="DefaultParagraphFont"/>
    <w:uiPriority w:val="99"/>
    <w:semiHidden/>
    <w:unhideWhenUsed/>
    <w:rsid w:val="00AA255B"/>
    <w:rPr>
      <w:color w:val="605E5C"/>
      <w:shd w:val="clear" w:color="auto" w:fill="E1DFDD"/>
    </w:rPr>
  </w:style>
  <w:style w:type="paragraph" w:styleId="ListParagraph">
    <w:name w:val="List Paragraph"/>
    <w:basedOn w:val="Normal"/>
    <w:uiPriority w:val="34"/>
    <w:qFormat/>
    <w:rsid w:val="00F11E7A"/>
    <w:pPr>
      <w:ind w:left="720"/>
      <w:contextualSpacing/>
    </w:pPr>
  </w:style>
  <w:style w:type="paragraph" w:styleId="NormalWeb">
    <w:name w:val="Normal (Web)"/>
    <w:basedOn w:val="Normal"/>
    <w:uiPriority w:val="99"/>
    <w:semiHidden/>
    <w:unhideWhenUsed/>
    <w:rsid w:val="009B5320"/>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std">
    <w:name w:val="std"/>
    <w:basedOn w:val="DefaultParagraphFont"/>
    <w:rsid w:val="00E67A87"/>
  </w:style>
  <w:style w:type="table" w:styleId="TableGrid">
    <w:name w:val="Table Grid"/>
    <w:basedOn w:val="TableNormal"/>
    <w:uiPriority w:val="39"/>
    <w:rsid w:val="00F850F5"/>
    <w:pPr>
      <w:spacing w:line="240" w:lineRule="auto"/>
    </w:pPr>
    <w:rPr>
      <w:rFonts w:asciiTheme="minorHAnsi" w:eastAsiaTheme="minorHAnsi" w:hAnsiTheme="minorHAnsi" w:cstheme="minorBid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96192">
      <w:bodyDiv w:val="1"/>
      <w:marLeft w:val="0"/>
      <w:marRight w:val="0"/>
      <w:marTop w:val="0"/>
      <w:marBottom w:val="0"/>
      <w:divBdr>
        <w:top w:val="none" w:sz="0" w:space="0" w:color="auto"/>
        <w:left w:val="none" w:sz="0" w:space="0" w:color="auto"/>
        <w:bottom w:val="none" w:sz="0" w:space="0" w:color="auto"/>
        <w:right w:val="none" w:sz="0" w:space="0" w:color="auto"/>
      </w:divBdr>
    </w:div>
    <w:div w:id="1372000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nfluxdata.com/time-series-forecasting-methods/" TargetMode="External"/><Relationship Id="rId18" Type="http://schemas.openxmlformats.org/officeDocument/2006/relationships/hyperlink" Target="http://archive.ics.uci.edu/ml/datasets/default+of+credit+card+clients" TargetMode="External"/><Relationship Id="rId26" Type="http://schemas.openxmlformats.org/officeDocument/2006/relationships/hyperlink" Target="https://www.tensorflow.org/tutorials/keras/classification" TargetMode="External"/><Relationship Id="rId39" Type="http://schemas.openxmlformats.org/officeDocument/2006/relationships/hyperlink" Target="https://machinelearningmastery.com/using-cnn-for-financial-time-series-prediction/" TargetMode="External"/><Relationship Id="rId21" Type="http://schemas.openxmlformats.org/officeDocument/2006/relationships/hyperlink" Target="https://www.simplilearn.com/keras-vs-tensorflow-vs-pytorch-article" TargetMode="External"/><Relationship Id="rId34" Type="http://schemas.openxmlformats.org/officeDocument/2006/relationships/hyperlink" Target="file:///C:/Users/manda/Downloads/PracticalStatisticsforDataScientists50EssentialConceptsUsingRandPythonbyPeterBruceAndrewBrucePeterGedeck.pdf" TargetMode="External"/><Relationship Id="rId42" Type="http://schemas.openxmlformats.org/officeDocument/2006/relationships/hyperlink" Target="https://towardsdatascience.com/a-guide-to-an-efficient-way-to-build-neural-network-architectures-part-ii-hyper-parameter-42efca01e5d7" TargetMode="External"/><Relationship Id="rId47" Type="http://schemas.openxmlformats.org/officeDocument/2006/relationships/hyperlink" Target="https://medium.com/@dipti.rohan.pawar/improving-performance-of-convolutional-neural-network-2ecfe0207de7" TargetMode="External"/><Relationship Id="rId50" Type="http://schemas.openxmlformats.org/officeDocument/2006/relationships/hyperlink" Target="https://towardsdatascience.com/illustrated-10-cnn-architectures-95d78ace614d" TargetMode="External"/><Relationship Id="rId55" Type="http://schemas.openxmlformats.org/officeDocument/2006/relationships/hyperlink" Target="https://github.com/adrianswtam/legco2016" TargetMode="External"/><Relationship Id="rId63" Type="http://schemas.openxmlformats.org/officeDocument/2006/relationships/theme" Target="theme/theme1.xml"/><Relationship Id="rId7" Type="http://schemas.openxmlformats.org/officeDocument/2006/relationships/hyperlink" Target="https://www.investopedia.com/terms/t/timeseries.asp" TargetMode="External"/><Relationship Id="rId2" Type="http://schemas.openxmlformats.org/officeDocument/2006/relationships/styles" Target="styles.xml"/><Relationship Id="rId16" Type="http://schemas.openxmlformats.org/officeDocument/2006/relationships/hyperlink" Target="https://wiki.wncc-iitb.org/index.php/Machine_Learning" TargetMode="External"/><Relationship Id="rId20" Type="http://schemas.openxmlformats.org/officeDocument/2006/relationships/hyperlink" Target="https://colab.research.google.com/github/lexfridman/mit-deep-learning/blob/master/tutorial_deep_learning_basics/deep_learning_basics.ipynb" TargetMode="External"/><Relationship Id="rId29" Type="http://schemas.openxmlformats.org/officeDocument/2006/relationships/hyperlink" Target="https://www.tensorflow.org/tutorials/structured_data/time_series" TargetMode="External"/><Relationship Id="rId41" Type="http://schemas.openxmlformats.org/officeDocument/2006/relationships/hyperlink" Target="https://towardsdatascience.com/a-guide-to-an-efficient-way-to-build-neural-network-architectures-part-i-hyper-parameter-8129009f131b" TargetMode="External"/><Relationship Id="rId54" Type="http://schemas.openxmlformats.org/officeDocument/2006/relationships/hyperlink" Target="https://github.com/hoseinzadeehsan/CNNpred-Keras"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sciencedirect.com/science/article/pii/S0957417419301915" TargetMode="External"/><Relationship Id="rId11" Type="http://schemas.openxmlformats.org/officeDocument/2006/relationships/hyperlink" Target="https://machinelearningmastery.com/challenging-machine-learning-time-series-forecasting-problems/" TargetMode="External"/><Relationship Id="rId24" Type="http://schemas.openxmlformats.org/officeDocument/2006/relationships/hyperlink" Target="https://towardsdatascience.com/https-medium-com-piotr-skalski92-deep-dive-into-deep-networks-math-17660bc376ba" TargetMode="External"/><Relationship Id="rId32" Type="http://schemas.openxmlformats.org/officeDocument/2006/relationships/hyperlink" Target="https://data.mendeley.com/datasets/byjnr4kz5v/4" TargetMode="External"/><Relationship Id="rId37" Type="http://schemas.openxmlformats.org/officeDocument/2006/relationships/hyperlink" Target="https://alphascientist.com/feature_selection.html" TargetMode="External"/><Relationship Id="rId40" Type="http://schemas.openxmlformats.org/officeDocument/2006/relationships/hyperlink" Target="https://www.deeplearningbook.org/" TargetMode="External"/><Relationship Id="rId45" Type="http://schemas.openxmlformats.org/officeDocument/2006/relationships/hyperlink" Target="https://www.analyticsvidhya.com/blog/2018/04/fundamentals-deep-learning-regularization-techniques/" TargetMode="External"/><Relationship Id="rId53" Type="http://schemas.openxmlformats.org/officeDocument/2006/relationships/hyperlink" Target="https://www.kaggle.com/code/aadhityaa/stock-market-prediction-using-cnn-lstm" TargetMode="External"/><Relationship Id="rId58" Type="http://schemas.openxmlformats.org/officeDocument/2006/relationships/hyperlink" Target="https://colab.research.google.com/pro/terms/v1" TargetMode="External"/><Relationship Id="rId5" Type="http://schemas.openxmlformats.org/officeDocument/2006/relationships/hyperlink" Target="https://github.com/mandalnilabja/soc2022" TargetMode="External"/><Relationship Id="rId15" Type="http://schemas.openxmlformats.org/officeDocument/2006/relationships/hyperlink" Target="https://towardsdatascience.com/the-complete-guide-to-time-series-analysis-and-forecasting-70d476bfe775" TargetMode="External"/><Relationship Id="rId23" Type="http://schemas.openxmlformats.org/officeDocument/2006/relationships/hyperlink" Target="https://www.tensorflow.org/guide/basics" TargetMode="External"/><Relationship Id="rId28" Type="http://schemas.openxmlformats.org/officeDocument/2006/relationships/hyperlink" Target="https://www.tensorflow.org/tutorials/images/cnn" TargetMode="External"/><Relationship Id="rId36" Type="http://schemas.openxmlformats.org/officeDocument/2006/relationships/hyperlink" Target="https://alphascientist.com/feature_engineering.html" TargetMode="External"/><Relationship Id="rId49" Type="http://schemas.openxmlformats.org/officeDocument/2006/relationships/hyperlink" Target="https://towardsdatascience.com/a-guide-to-an-efficient-way-to-build-neural-network-architectures-part-ii-hyper-parameter-42efca01e5d7" TargetMode="External"/><Relationship Id="rId57" Type="http://schemas.openxmlformats.org/officeDocument/2006/relationships/hyperlink" Target="https://docs.python.org/3/license.html" TargetMode="External"/><Relationship Id="rId61" Type="http://schemas.openxmlformats.org/officeDocument/2006/relationships/hyperlink" Target="https://github.com/tensorflow/tensorflow/blob/master/LICENSE" TargetMode="External"/><Relationship Id="rId10" Type="http://schemas.openxmlformats.org/officeDocument/2006/relationships/hyperlink" Target="https://www.altexsoft.com/blog/business/time-series-analysis-and-forecasting-novel-business-perspectives/" TargetMode="External"/><Relationship Id="rId19" Type="http://schemas.openxmlformats.org/officeDocument/2006/relationships/hyperlink" Target="https://algotrading101.com/learn/machine-learning-for-finance-guide/" TargetMode="External"/><Relationship Id="rId31" Type="http://schemas.openxmlformats.org/officeDocument/2006/relationships/hyperlink" Target="https://www.sciencedirect.com/science/article/abs/pii/S0957417419301915" TargetMode="External"/><Relationship Id="rId44" Type="http://schemas.openxmlformats.org/officeDocument/2006/relationships/hyperlink" Target="https://medium.com/data-science-group-iitr/loss-functions-and-optimization-algorithms-demystified-bb92daff331c" TargetMode="External"/><Relationship Id="rId52" Type="http://schemas.openxmlformats.org/officeDocument/2006/relationships/hyperlink" Target="https://medium.com/@soumyachess1496/cross-validation-in-time-series-566ae4981ce4" TargetMode="External"/><Relationship Id="rId60" Type="http://schemas.openxmlformats.org/officeDocument/2006/relationships/hyperlink" Target="https://docs.github.com/en/site-policy/github-terms/github-terms-of-service" TargetMode="External"/><Relationship Id="rId4" Type="http://schemas.openxmlformats.org/officeDocument/2006/relationships/webSettings" Target="webSettings.xml"/><Relationship Id="rId9" Type="http://schemas.openxmlformats.org/officeDocument/2006/relationships/hyperlink" Target="https://www.clarify.io/learn/time-series-data" TargetMode="External"/><Relationship Id="rId14" Type="http://schemas.openxmlformats.org/officeDocument/2006/relationships/hyperlink" Target="https://machinelearningmastery.com/time-series-forecasting-methods-in-python-cheat-sheet/" TargetMode="External"/><Relationship Id="rId22" Type="http://schemas.openxmlformats.org/officeDocument/2006/relationships/hyperlink" Target="https://wiki.wncc-iitb.org/index.php/TensorFlow" TargetMode="External"/><Relationship Id="rId27" Type="http://schemas.openxmlformats.org/officeDocument/2006/relationships/hyperlink" Target="https://adeshpande3.github.io/A-Beginner%27s-Guide-To-Understanding-Convolutional-Neural-Networks/" TargetMode="External"/><Relationship Id="rId30" Type="http://schemas.openxmlformats.org/officeDocument/2006/relationships/hyperlink" Target="https://www.analyticsvidhya.com/blog/2021/08/hands-on-stock-price-time-series-forecasting-using-deep-convolutional-networks/" TargetMode="External"/><Relationship Id="rId35" Type="http://schemas.openxmlformats.org/officeDocument/2006/relationships/hyperlink" Target="https://colab.research.google.com/github/jakevdp/PythonDataScienceHandbook/blob/master/notebooks/Index.ipynb" TargetMode="External"/><Relationship Id="rId43" Type="http://schemas.openxmlformats.org/officeDocument/2006/relationships/hyperlink" Target="https://wiki.wncc-iitb.org/index.php/Deep_Learning" TargetMode="External"/><Relationship Id="rId48" Type="http://schemas.openxmlformats.org/officeDocument/2006/relationships/hyperlink" Target="https://machinelearningmastery.com/ensemble-methods-for-deep-learning-neural-networks/" TargetMode="External"/><Relationship Id="rId56" Type="http://schemas.openxmlformats.org/officeDocument/2006/relationships/hyperlink" Target="https://github.com/lexfridman/mit-deep-learning" TargetMode="External"/><Relationship Id="rId8" Type="http://schemas.openxmlformats.org/officeDocument/2006/relationships/hyperlink" Target="https://www.influxdata.com/what-is-time-series-data/" TargetMode="External"/><Relationship Id="rId51" Type="http://schemas.openxmlformats.org/officeDocument/2006/relationships/hyperlink" Target="https://machinelearningmastery.com/transfer-learning-for-deep-learning/" TargetMode="External"/><Relationship Id="rId3" Type="http://schemas.openxmlformats.org/officeDocument/2006/relationships/settings" Target="settings.xml"/><Relationship Id="rId12" Type="http://schemas.openxmlformats.org/officeDocument/2006/relationships/hyperlink" Target="https://machinelearningmastery.com/taxonomy-of-time-series-forecasting-problems/" TargetMode="External"/><Relationship Id="rId17" Type="http://schemas.openxmlformats.org/officeDocument/2006/relationships/hyperlink" Target="https://wiki.wncc-iitb.org/index.php/Deep_Learning" TargetMode="External"/><Relationship Id="rId25" Type="http://schemas.openxmlformats.org/officeDocument/2006/relationships/hyperlink" Target="https://github.com/Kulbear/deep-learning-coursera/blob/master/Improving%20Deep%20Neural%20Networks%20Hyperparameter%20tuning%2C%20Regularization%20and%20Optimization/Tensorflow%20Tutorial.ipynb" TargetMode="External"/><Relationship Id="rId33" Type="http://schemas.openxmlformats.org/officeDocument/2006/relationships/hyperlink" Target="https://www.researchgate.net/profile/Janine-Zitianellis/post/Can_anyone_please_suggest_a_books_on_machine_learning_using_R_Programming/attachment/613a5b83647f3906fc975a71/AS%3A1066204907204608%401631214467436/download/Practical+Statistics+for+Data+Scientists+50%2B+Essential+Concepts+Using+R+and+Python+by+Peter+Bruce%2C+Andrew+Bruce%2C+Peter+Gedeck.pdf" TargetMode="External"/><Relationship Id="rId38" Type="http://schemas.openxmlformats.org/officeDocument/2006/relationships/hyperlink" Target="https://machinelearningmastery.com/using-cnn-for-financial-time-series-prediction/" TargetMode="External"/><Relationship Id="rId46" Type="http://schemas.openxmlformats.org/officeDocument/2006/relationships/hyperlink" Target="https://towardsdatascience.com/metrics-to-evaluate-your-machine-learning-algorithm-f10ba6e38234" TargetMode="External"/><Relationship Id="rId59" Type="http://schemas.openxmlformats.org/officeDocument/2006/relationships/hyperlink" Target="https://www.anaconda.com/eula-anaconda-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Pages>6</Pages>
  <Words>2717</Words>
  <Characters>1549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labja Mandal</cp:lastModifiedBy>
  <cp:revision>15</cp:revision>
  <dcterms:created xsi:type="dcterms:W3CDTF">2022-07-28T19:49:00Z</dcterms:created>
  <dcterms:modified xsi:type="dcterms:W3CDTF">2022-07-31T05:26:00Z</dcterms:modified>
</cp:coreProperties>
</file>